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95C23" w14:textId="77777777" w:rsidR="007206FF" w:rsidRPr="001D4DCA" w:rsidRDefault="000172D4" w:rsidP="00CB5289">
      <w:pPr>
        <w:pStyle w:val="Title"/>
        <w:ind w:left="-2835"/>
        <w:rPr>
          <w:lang w:val="en-US"/>
        </w:rPr>
      </w:pPr>
      <w:r w:rsidRPr="001D4DCA">
        <w:rPr>
          <w:lang w:val="en-US"/>
        </w:rPr>
        <w:t>Title</w:t>
      </w:r>
    </w:p>
    <w:p w14:paraId="69D0823B" w14:textId="77777777" w:rsidR="007206FF" w:rsidRPr="000172D4" w:rsidRDefault="000172D4">
      <w:pPr>
        <w:pStyle w:val="Author"/>
        <w:rPr>
          <w:lang w:val="en-GB"/>
        </w:rPr>
      </w:pPr>
      <w:r>
        <w:rPr>
          <w:lang w:val="en-GB"/>
        </w:rPr>
        <w:t>Author</w:t>
      </w:r>
    </w:p>
    <w:p w14:paraId="7F20F143" w14:textId="77777777" w:rsidR="007206FF" w:rsidRPr="000172D4" w:rsidRDefault="000172D4">
      <w:pPr>
        <w:pStyle w:val="Date"/>
        <w:rPr>
          <w:lang w:val="en-GB"/>
        </w:rPr>
      </w:pPr>
      <w:r>
        <w:rPr>
          <w:lang w:val="en-GB"/>
        </w:rPr>
        <w:t>Date</w:t>
      </w:r>
    </w:p>
    <w:sdt>
      <w:sdtPr>
        <w:rPr>
          <w:color w:val="auto"/>
        </w:rPr>
        <w:id w:val="-1407834311"/>
        <w:docPartObj>
          <w:docPartGallery w:val="Table of Contents"/>
          <w:docPartUnique/>
        </w:docPartObj>
      </w:sdtPr>
      <w:sdtContent>
        <w:p w14:paraId="2DD4A3C2" w14:textId="77777777" w:rsidR="007206FF" w:rsidRPr="000172D4" w:rsidRDefault="00870655">
          <w:pPr>
            <w:pStyle w:val="TOCHeading"/>
            <w:rPr>
              <w:lang w:val="en-GB"/>
            </w:rPr>
          </w:pPr>
          <w:r w:rsidRPr="000172D4">
            <w:rPr>
              <w:lang w:val="en-GB"/>
            </w:rPr>
            <w:t>Table of Contents</w:t>
          </w:r>
        </w:p>
        <w:p w14:paraId="519B0C16" w14:textId="20FF2928" w:rsidR="000172D4" w:rsidRDefault="00870655">
          <w:pPr>
            <w:pStyle w:val="TOC1"/>
            <w:tabs>
              <w:tab w:val="right" w:leader="dot" w:pos="9062"/>
            </w:tabs>
            <w:rPr>
              <w:rFonts w:eastAsiaTheme="minorEastAsia"/>
              <w:b w:val="0"/>
              <w:noProof/>
              <w:sz w:val="22"/>
              <w:lang w:eastAsia="nl-N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528050205" w:history="1">
            <w:r w:rsidR="000172D4" w:rsidRPr="002D5C8F">
              <w:rPr>
                <w:rStyle w:val="Hyperlink"/>
                <w:noProof/>
                <w:lang w:val="en-GB"/>
              </w:rPr>
              <w:t>Header 1</w:t>
            </w:r>
            <w:r w:rsidR="000172D4">
              <w:rPr>
                <w:noProof/>
                <w:webHidden/>
              </w:rPr>
              <w:tab/>
            </w:r>
            <w:r w:rsidR="000172D4">
              <w:rPr>
                <w:noProof/>
                <w:webHidden/>
              </w:rPr>
              <w:fldChar w:fldCharType="begin"/>
            </w:r>
            <w:r w:rsidR="000172D4">
              <w:rPr>
                <w:noProof/>
                <w:webHidden/>
              </w:rPr>
              <w:instrText xml:space="preserve"> PAGEREF _Toc528050205 \h </w:instrText>
            </w:r>
            <w:r w:rsidR="000172D4">
              <w:rPr>
                <w:noProof/>
                <w:webHidden/>
              </w:rPr>
            </w:r>
            <w:r w:rsidR="000172D4">
              <w:rPr>
                <w:noProof/>
                <w:webHidden/>
              </w:rPr>
              <w:fldChar w:fldCharType="separate"/>
            </w:r>
            <w:r w:rsidR="00875D6D">
              <w:rPr>
                <w:noProof/>
                <w:webHidden/>
              </w:rPr>
              <w:t>3</w:t>
            </w:r>
            <w:r w:rsidR="000172D4">
              <w:rPr>
                <w:noProof/>
                <w:webHidden/>
              </w:rPr>
              <w:fldChar w:fldCharType="end"/>
            </w:r>
          </w:hyperlink>
        </w:p>
        <w:p w14:paraId="442B9430" w14:textId="17DFF967" w:rsidR="000172D4" w:rsidRDefault="00000000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528050206" w:history="1">
            <w:r w:rsidR="000172D4" w:rsidRPr="002D5C8F">
              <w:rPr>
                <w:rStyle w:val="Hyperlink"/>
                <w:noProof/>
                <w:lang w:val="en-GB"/>
              </w:rPr>
              <w:t>Header 2</w:t>
            </w:r>
            <w:r w:rsidR="000172D4">
              <w:rPr>
                <w:noProof/>
                <w:webHidden/>
              </w:rPr>
              <w:tab/>
            </w:r>
            <w:r w:rsidR="000172D4">
              <w:rPr>
                <w:noProof/>
                <w:webHidden/>
              </w:rPr>
              <w:fldChar w:fldCharType="begin"/>
            </w:r>
            <w:r w:rsidR="000172D4">
              <w:rPr>
                <w:noProof/>
                <w:webHidden/>
              </w:rPr>
              <w:instrText xml:space="preserve"> PAGEREF _Toc528050206 \h </w:instrText>
            </w:r>
            <w:r w:rsidR="000172D4">
              <w:rPr>
                <w:noProof/>
                <w:webHidden/>
              </w:rPr>
            </w:r>
            <w:r w:rsidR="000172D4">
              <w:rPr>
                <w:noProof/>
                <w:webHidden/>
              </w:rPr>
              <w:fldChar w:fldCharType="separate"/>
            </w:r>
            <w:r w:rsidR="00875D6D">
              <w:rPr>
                <w:noProof/>
                <w:webHidden/>
              </w:rPr>
              <w:t>3</w:t>
            </w:r>
            <w:r w:rsidR="000172D4">
              <w:rPr>
                <w:noProof/>
                <w:webHidden/>
              </w:rPr>
              <w:fldChar w:fldCharType="end"/>
            </w:r>
          </w:hyperlink>
        </w:p>
        <w:p w14:paraId="56E0DA5D" w14:textId="0211BEA5" w:rsidR="000172D4" w:rsidRDefault="00000000">
          <w:pPr>
            <w:pStyle w:val="TOC3"/>
            <w:tabs>
              <w:tab w:val="right" w:leader="dot" w:pos="9062"/>
            </w:tabs>
            <w:rPr>
              <w:rFonts w:eastAsiaTheme="minorEastAsia"/>
              <w:noProof/>
              <w:lang w:eastAsia="nl-NL"/>
            </w:rPr>
          </w:pPr>
          <w:hyperlink w:anchor="_Toc528050207" w:history="1">
            <w:r w:rsidR="000172D4" w:rsidRPr="002D5C8F">
              <w:rPr>
                <w:rStyle w:val="Hyperlink"/>
                <w:noProof/>
                <w:lang w:val="en-GB"/>
              </w:rPr>
              <w:t>Header 3</w:t>
            </w:r>
            <w:r w:rsidR="000172D4">
              <w:rPr>
                <w:noProof/>
                <w:webHidden/>
              </w:rPr>
              <w:tab/>
            </w:r>
            <w:r w:rsidR="000172D4">
              <w:rPr>
                <w:noProof/>
                <w:webHidden/>
              </w:rPr>
              <w:fldChar w:fldCharType="begin"/>
            </w:r>
            <w:r w:rsidR="000172D4">
              <w:rPr>
                <w:noProof/>
                <w:webHidden/>
              </w:rPr>
              <w:instrText xml:space="preserve"> PAGEREF _Toc528050207 \h </w:instrText>
            </w:r>
            <w:r w:rsidR="000172D4">
              <w:rPr>
                <w:noProof/>
                <w:webHidden/>
              </w:rPr>
            </w:r>
            <w:r w:rsidR="000172D4">
              <w:rPr>
                <w:noProof/>
                <w:webHidden/>
              </w:rPr>
              <w:fldChar w:fldCharType="separate"/>
            </w:r>
            <w:r w:rsidR="00875D6D">
              <w:rPr>
                <w:noProof/>
                <w:webHidden/>
              </w:rPr>
              <w:t>3</w:t>
            </w:r>
            <w:r w:rsidR="000172D4">
              <w:rPr>
                <w:noProof/>
                <w:webHidden/>
              </w:rPr>
              <w:fldChar w:fldCharType="end"/>
            </w:r>
          </w:hyperlink>
        </w:p>
        <w:p w14:paraId="0B261554" w14:textId="77777777" w:rsidR="007206FF" w:rsidRDefault="00870655">
          <w:r>
            <w:fldChar w:fldCharType="end"/>
          </w:r>
        </w:p>
      </w:sdtContent>
    </w:sdt>
    <w:p w14:paraId="4F0CEE70" w14:textId="7859B873" w:rsidR="007206FF" w:rsidRPr="000172D4" w:rsidRDefault="000172D4">
      <w:pPr>
        <w:pStyle w:val="Heading1"/>
        <w:rPr>
          <w:lang w:val="en-GB"/>
        </w:rPr>
      </w:pPr>
      <w:bookmarkStart w:id="0" w:name="_Toc528050205"/>
      <w:r>
        <w:rPr>
          <w:lang w:val="en-GB"/>
        </w:rPr>
        <w:lastRenderedPageBreak/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1</w:t>
      </w:r>
      <w:bookmarkEnd w:id="0"/>
    </w:p>
    <w:p w14:paraId="3E241DFF" w14:textId="77777777" w:rsidR="007206FF" w:rsidRP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0A9F9B47" w14:textId="2CBA82C4" w:rsidR="007206FF" w:rsidRDefault="000172D4">
      <w:pPr>
        <w:pStyle w:val="Heading2"/>
        <w:rPr>
          <w:lang w:val="en-GB"/>
        </w:rPr>
      </w:pPr>
      <w:bookmarkStart w:id="1" w:name="loading-needed-r-packages"/>
      <w:bookmarkStart w:id="2" w:name="_Toc528050206"/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2</w:t>
      </w:r>
      <w:bookmarkEnd w:id="1"/>
      <w:bookmarkEnd w:id="2"/>
    </w:p>
    <w:p w14:paraId="2814ABE4" w14:textId="77777777" w:rsidR="000172D4" w:rsidRPr="000172D4" w:rsidRDefault="000172D4" w:rsidP="000172D4">
      <w:pPr>
        <w:rPr>
          <w:lang w:val="en-GB"/>
        </w:rPr>
      </w:pPr>
      <w:r>
        <w:rPr>
          <w:lang w:val="en-GB"/>
        </w:rPr>
        <w:t>Syntax:</w:t>
      </w:r>
    </w:p>
    <w:p w14:paraId="3C130D0A" w14:textId="77777777" w:rsidR="007206FF" w:rsidRPr="000172D4" w:rsidRDefault="00870655">
      <w:pPr>
        <w:pStyle w:val="SourceCode"/>
        <w:rPr>
          <w:lang w:val="en-GB"/>
        </w:rPr>
      </w:pPr>
      <w:proofErr w:type="gramStart"/>
      <w:r w:rsidRPr="000172D4">
        <w:rPr>
          <w:rStyle w:val="KeywordTok"/>
          <w:lang w:val="en-GB"/>
        </w:rPr>
        <w:t>library</w:t>
      </w:r>
      <w:r w:rsidR="000172D4">
        <w:rPr>
          <w:rStyle w:val="NormalTok"/>
          <w:lang w:val="en-GB"/>
        </w:rPr>
        <w:t>(</w:t>
      </w:r>
      <w:proofErr w:type="gramEnd"/>
      <w:r w:rsidR="000172D4">
        <w:rPr>
          <w:rStyle w:val="NormalTok"/>
          <w:lang w:val="en-GB"/>
        </w:rPr>
        <w:t>AMR)</w:t>
      </w:r>
    </w:p>
    <w:p w14:paraId="41E80FD9" w14:textId="77777777" w:rsidR="007206FF" w:rsidRDefault="000172D4">
      <w:pPr>
        <w:rPr>
          <w:lang w:val="en-GB"/>
        </w:rPr>
      </w:pPr>
      <w:r>
        <w:rPr>
          <w:lang w:val="en-GB"/>
        </w:rPr>
        <w:t>Text</w:t>
      </w:r>
    </w:p>
    <w:p w14:paraId="7EB4E227" w14:textId="77777777" w:rsidR="000172D4" w:rsidRDefault="000172D4">
      <w:pPr>
        <w:rPr>
          <w:lang w:val="en-GB"/>
        </w:rPr>
      </w:pPr>
    </w:p>
    <w:p w14:paraId="7C54E8B3" w14:textId="0E584911" w:rsidR="000172D4" w:rsidRDefault="000172D4" w:rsidP="000172D4">
      <w:pPr>
        <w:pStyle w:val="Heading3"/>
        <w:rPr>
          <w:lang w:val="en-GB"/>
        </w:rPr>
      </w:pPr>
      <w:bookmarkStart w:id="3" w:name="_Toc528050207"/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3</w:t>
      </w:r>
      <w:bookmarkEnd w:id="3"/>
    </w:p>
    <w:p w14:paraId="607028DD" w14:textId="77777777" w:rsid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49DCA0A5" w14:textId="58B918F2" w:rsidR="000172D4" w:rsidRDefault="000172D4" w:rsidP="000172D4">
      <w:pPr>
        <w:pStyle w:val="Heading4"/>
        <w:rPr>
          <w:lang w:val="en-GB"/>
        </w:rPr>
      </w:pPr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4</w:t>
      </w:r>
    </w:p>
    <w:p w14:paraId="300BA52C" w14:textId="77777777" w:rsid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49CC4A8C" w14:textId="35F8C0A1" w:rsidR="000172D4" w:rsidRDefault="000172D4" w:rsidP="000172D4">
      <w:pPr>
        <w:pStyle w:val="Heading5"/>
        <w:rPr>
          <w:lang w:val="en-GB"/>
        </w:rPr>
      </w:pPr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5</w:t>
      </w:r>
    </w:p>
    <w:p w14:paraId="3D54B43A" w14:textId="77777777" w:rsid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7592E6F7" w14:textId="0274BCD0" w:rsidR="000172D4" w:rsidRDefault="000172D4" w:rsidP="000172D4">
      <w:pPr>
        <w:pStyle w:val="Heading6"/>
        <w:rPr>
          <w:lang w:val="en-GB"/>
        </w:rPr>
      </w:pPr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6</w:t>
      </w:r>
    </w:p>
    <w:p w14:paraId="1FB38007" w14:textId="77777777" w:rsidR="000172D4" w:rsidRDefault="000172D4">
      <w:pPr>
        <w:rPr>
          <w:lang w:val="en-GB"/>
        </w:rPr>
      </w:pPr>
      <w:r>
        <w:rPr>
          <w:lang w:val="en-GB"/>
        </w:rPr>
        <w:t>Text</w:t>
      </w:r>
    </w:p>
    <w:p w14:paraId="44434E68" w14:textId="2D5FBF85" w:rsidR="000172D4" w:rsidRDefault="000172D4" w:rsidP="000172D4">
      <w:pPr>
        <w:pStyle w:val="Heading7"/>
        <w:rPr>
          <w:lang w:val="en-GB"/>
        </w:rPr>
      </w:pPr>
      <w:r>
        <w:rPr>
          <w:lang w:val="en-GB"/>
        </w:rPr>
        <w:t>Head</w:t>
      </w:r>
      <w:r w:rsidR="002E5949">
        <w:rPr>
          <w:lang w:val="en-GB"/>
        </w:rPr>
        <w:t>ing</w:t>
      </w:r>
      <w:r>
        <w:rPr>
          <w:lang w:val="en-GB"/>
        </w:rPr>
        <w:t xml:space="preserve"> 7</w:t>
      </w:r>
    </w:p>
    <w:p w14:paraId="6523B8A8" w14:textId="50292F18" w:rsidR="00CB5289" w:rsidRDefault="000172D4">
      <w:pPr>
        <w:rPr>
          <w:lang w:val="en-GB"/>
        </w:rPr>
      </w:pPr>
      <w:r>
        <w:rPr>
          <w:lang w:val="en-GB"/>
        </w:rPr>
        <w:t>text</w:t>
      </w:r>
    </w:p>
    <w:p w14:paraId="57007A9E" w14:textId="77777777" w:rsidR="00CB5289" w:rsidRDefault="00CB5289">
      <w:pPr>
        <w:rPr>
          <w:lang w:val="en-GB"/>
        </w:rPr>
      </w:pPr>
      <w:r>
        <w:rPr>
          <w:lang w:val="en-GB"/>
        </w:rPr>
        <w:br w:type="page"/>
      </w:r>
    </w:p>
    <w:p w14:paraId="35C7E1AB" w14:textId="77777777" w:rsidR="000172D4" w:rsidRPr="000172D4" w:rsidRDefault="000172D4">
      <w:pPr>
        <w:rPr>
          <w:lang w:val="en-GB"/>
        </w:rPr>
      </w:pPr>
    </w:p>
    <w:sectPr w:rsidR="000172D4" w:rsidRPr="000172D4" w:rsidSect="008504D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851" w:right="1417" w:bottom="851" w:left="1417" w:header="708" w:footer="59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BD9ACB" w14:textId="77777777" w:rsidR="008504D1" w:rsidRDefault="008504D1">
      <w:pPr>
        <w:spacing w:after="0"/>
      </w:pPr>
      <w:r>
        <w:separator/>
      </w:r>
    </w:p>
  </w:endnote>
  <w:endnote w:type="continuationSeparator" w:id="0">
    <w:p w14:paraId="7553B915" w14:textId="77777777" w:rsidR="008504D1" w:rsidRDefault="008504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7026872"/>
      <w:docPartObj>
        <w:docPartGallery w:val="Page Numbers (Bottom of Page)"/>
        <w:docPartUnique/>
      </w:docPartObj>
    </w:sdtPr>
    <w:sdtContent>
      <w:p w14:paraId="1460991E" w14:textId="7EECE66A" w:rsidR="00CB5289" w:rsidRPr="00CB5289" w:rsidRDefault="00CB5289" w:rsidP="00CB5289">
        <w:pPr>
          <w:pStyle w:val="Footer"/>
          <w:tabs>
            <w:tab w:val="clear" w:pos="4536"/>
            <w:tab w:val="clear" w:pos="9072"/>
          </w:tabs>
          <w:spacing w:before="120"/>
          <w:ind w:left="-709" w:right="-709"/>
          <w:jc w:val="center"/>
          <w:rPr>
            <w:bCs/>
          </w:rPr>
        </w:pPr>
        <w:r>
          <w:rPr>
            <w:smallCaps/>
            <w:noProof/>
            <w:sz w:val="20"/>
            <w:lang w:eastAsia="nl-NL"/>
          </w:rPr>
          <mc:AlternateContent>
            <mc:Choice Requires="wpg">
              <w:drawing>
                <wp:anchor distT="0" distB="0" distL="114300" distR="114300" simplePos="0" relativeHeight="251673600" behindDoc="0" locked="0" layoutInCell="1" allowOverlap="1" wp14:anchorId="4C2CE431" wp14:editId="5FFD7C05">
                  <wp:simplePos x="0" y="0"/>
                  <wp:positionH relativeFrom="margin">
                    <wp:posOffset>2605405</wp:posOffset>
                  </wp:positionH>
                  <wp:positionV relativeFrom="paragraph">
                    <wp:posOffset>284785</wp:posOffset>
                  </wp:positionV>
                  <wp:extent cx="551180" cy="178435"/>
                  <wp:effectExtent l="0" t="38100" r="7620" b="0"/>
                  <wp:wrapNone/>
                  <wp:docPr id="1306464861" name="Groep 89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551180" cy="178435"/>
                            <a:chOff x="0" y="0"/>
                            <a:chExt cx="551339" cy="178758"/>
                          </a:xfrm>
                          <a:solidFill>
                            <a:schemeClr val="accent2"/>
                          </a:solidFill>
                        </wpg:grpSpPr>
                        <wps:wsp>
                          <wps:cNvPr id="924783644" name="Rectangle 19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47370" cy="8890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86470051" name="Freeform 20"/>
                          <wps:cNvSpPr>
                            <a:spLocks/>
                          </wps:cNvSpPr>
                          <wps:spPr bwMode="auto">
                            <a:xfrm>
                              <a:off x="0" y="44878"/>
                              <a:ext cx="102870" cy="132715"/>
                            </a:xfrm>
                            <a:custGeom>
                              <a:avLst/>
                              <a:gdLst>
                                <a:gd name="T0" fmla="*/ 198 w 325"/>
                                <a:gd name="T1" fmla="*/ 0 h 419"/>
                                <a:gd name="T2" fmla="*/ 320 w 325"/>
                                <a:gd name="T3" fmla="*/ 53 h 419"/>
                                <a:gd name="T4" fmla="*/ 262 w 325"/>
                                <a:gd name="T5" fmla="*/ 119 h 419"/>
                                <a:gd name="T6" fmla="*/ 199 w 325"/>
                                <a:gd name="T7" fmla="*/ 92 h 419"/>
                                <a:gd name="T8" fmla="*/ 109 w 325"/>
                                <a:gd name="T9" fmla="*/ 209 h 419"/>
                                <a:gd name="T10" fmla="*/ 196 w 325"/>
                                <a:gd name="T11" fmla="*/ 327 h 419"/>
                                <a:gd name="T12" fmla="*/ 267 w 325"/>
                                <a:gd name="T13" fmla="*/ 294 h 419"/>
                                <a:gd name="T14" fmla="*/ 325 w 325"/>
                                <a:gd name="T15" fmla="*/ 359 h 419"/>
                                <a:gd name="T16" fmla="*/ 195 w 325"/>
                                <a:gd name="T17" fmla="*/ 419 h 419"/>
                                <a:gd name="T18" fmla="*/ 0 w 325"/>
                                <a:gd name="T19" fmla="*/ 212 h 419"/>
                                <a:gd name="T20" fmla="*/ 198 w 325"/>
                                <a:gd name="T21" fmla="*/ 0 h 4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</a:cxnLst>
                              <a:rect l="0" t="0" r="r" b="b"/>
                              <a:pathLst>
                                <a:path w="325" h="419">
                                  <a:moveTo>
                                    <a:pt x="198" y="0"/>
                                  </a:moveTo>
                                  <a:cubicBezTo>
                                    <a:pt x="248" y="0"/>
                                    <a:pt x="292" y="25"/>
                                    <a:pt x="320" y="53"/>
                                  </a:cubicBezTo>
                                  <a:cubicBezTo>
                                    <a:pt x="262" y="119"/>
                                    <a:pt x="262" y="119"/>
                                    <a:pt x="262" y="119"/>
                                  </a:cubicBezTo>
                                  <a:cubicBezTo>
                                    <a:pt x="242" y="102"/>
                                    <a:pt x="225" y="92"/>
                                    <a:pt x="199" y="92"/>
                                  </a:cubicBezTo>
                                  <a:cubicBezTo>
                                    <a:pt x="150" y="92"/>
                                    <a:pt x="109" y="135"/>
                                    <a:pt x="109" y="209"/>
                                  </a:cubicBezTo>
                                  <a:cubicBezTo>
                                    <a:pt x="109" y="284"/>
                                    <a:pt x="144" y="327"/>
                                    <a:pt x="196" y="327"/>
                                  </a:cubicBezTo>
                                  <a:cubicBezTo>
                                    <a:pt x="227" y="327"/>
                                    <a:pt x="250" y="313"/>
                                    <a:pt x="267" y="294"/>
                                  </a:cubicBezTo>
                                  <a:cubicBezTo>
                                    <a:pt x="325" y="359"/>
                                    <a:pt x="325" y="359"/>
                                    <a:pt x="325" y="359"/>
                                  </a:cubicBezTo>
                                  <a:cubicBezTo>
                                    <a:pt x="291" y="399"/>
                                    <a:pt x="245" y="419"/>
                                    <a:pt x="195" y="419"/>
                                  </a:cubicBezTo>
                                  <a:cubicBezTo>
                                    <a:pt x="89" y="419"/>
                                    <a:pt x="0" y="350"/>
                                    <a:pt x="0" y="212"/>
                                  </a:cubicBezTo>
                                  <a:cubicBezTo>
                                    <a:pt x="0" y="77"/>
                                    <a:pt x="93" y="0"/>
                                    <a:pt x="198" y="0"/>
                                  </a:cubicBez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251781977" name="Freeform 21"/>
                          <wps:cNvSpPr>
                            <a:spLocks/>
                          </wps:cNvSpPr>
                          <wps:spPr bwMode="auto">
                            <a:xfrm>
                              <a:off x="123416" y="50488"/>
                              <a:ext cx="85090" cy="128270"/>
                            </a:xfrm>
                            <a:custGeom>
                              <a:avLst/>
                              <a:gdLst>
                                <a:gd name="T0" fmla="*/ 0 w 134"/>
                                <a:gd name="T1" fmla="*/ 0 h 202"/>
                                <a:gd name="T2" fmla="*/ 131 w 134"/>
                                <a:gd name="T3" fmla="*/ 0 h 202"/>
                                <a:gd name="T4" fmla="*/ 131 w 134"/>
                                <a:gd name="T5" fmla="*/ 45 h 202"/>
                                <a:gd name="T6" fmla="*/ 54 w 134"/>
                                <a:gd name="T7" fmla="*/ 45 h 202"/>
                                <a:gd name="T8" fmla="*/ 54 w 134"/>
                                <a:gd name="T9" fmla="*/ 77 h 202"/>
                                <a:gd name="T10" fmla="*/ 120 w 134"/>
                                <a:gd name="T11" fmla="*/ 77 h 202"/>
                                <a:gd name="T12" fmla="*/ 120 w 134"/>
                                <a:gd name="T13" fmla="*/ 122 h 202"/>
                                <a:gd name="T14" fmla="*/ 54 w 134"/>
                                <a:gd name="T15" fmla="*/ 122 h 202"/>
                                <a:gd name="T16" fmla="*/ 54 w 134"/>
                                <a:gd name="T17" fmla="*/ 158 h 202"/>
                                <a:gd name="T18" fmla="*/ 134 w 134"/>
                                <a:gd name="T19" fmla="*/ 158 h 202"/>
                                <a:gd name="T20" fmla="*/ 134 w 134"/>
                                <a:gd name="T21" fmla="*/ 202 h 202"/>
                                <a:gd name="T22" fmla="*/ 0 w 134"/>
                                <a:gd name="T23" fmla="*/ 202 h 202"/>
                                <a:gd name="T24" fmla="*/ 0 w 134"/>
                                <a:gd name="T25" fmla="*/ 0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134" h="202">
                                  <a:moveTo>
                                    <a:pt x="0" y="0"/>
                                  </a:moveTo>
                                  <a:lnTo>
                                    <a:pt x="131" y="0"/>
                                  </a:lnTo>
                                  <a:lnTo>
                                    <a:pt x="131" y="45"/>
                                  </a:lnTo>
                                  <a:lnTo>
                                    <a:pt x="54" y="45"/>
                                  </a:lnTo>
                                  <a:lnTo>
                                    <a:pt x="54" y="77"/>
                                  </a:lnTo>
                                  <a:lnTo>
                                    <a:pt x="120" y="77"/>
                                  </a:lnTo>
                                  <a:lnTo>
                                    <a:pt x="120" y="122"/>
                                  </a:lnTo>
                                  <a:lnTo>
                                    <a:pt x="54" y="122"/>
                                  </a:lnTo>
                                  <a:lnTo>
                                    <a:pt x="54" y="158"/>
                                  </a:lnTo>
                                  <a:lnTo>
                                    <a:pt x="134" y="158"/>
                                  </a:lnTo>
                                  <a:lnTo>
                                    <a:pt x="134" y="202"/>
                                  </a:lnTo>
                                  <a:lnTo>
                                    <a:pt x="0" y="20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272198965" name="Freeform 22"/>
                          <wps:cNvSpPr>
                            <a:spLocks noEditPoints="1"/>
                          </wps:cNvSpPr>
                          <wps:spPr bwMode="auto">
                            <a:xfrm>
                              <a:off x="235612" y="50488"/>
                              <a:ext cx="106680" cy="128270"/>
                            </a:xfrm>
                            <a:custGeom>
                              <a:avLst/>
                              <a:gdLst>
                                <a:gd name="T0" fmla="*/ 217 w 336"/>
                                <a:gd name="T1" fmla="*/ 404 h 404"/>
                                <a:gd name="T2" fmla="*/ 147 w 336"/>
                                <a:gd name="T3" fmla="*/ 269 h 404"/>
                                <a:gd name="T4" fmla="*/ 107 w 336"/>
                                <a:gd name="T5" fmla="*/ 269 h 404"/>
                                <a:gd name="T6" fmla="*/ 107 w 336"/>
                                <a:gd name="T7" fmla="*/ 404 h 404"/>
                                <a:gd name="T8" fmla="*/ 0 w 336"/>
                                <a:gd name="T9" fmla="*/ 404 h 404"/>
                                <a:gd name="T10" fmla="*/ 0 w 336"/>
                                <a:gd name="T11" fmla="*/ 0 h 404"/>
                                <a:gd name="T12" fmla="*/ 152 w 336"/>
                                <a:gd name="T13" fmla="*/ 0 h 404"/>
                                <a:gd name="T14" fmla="*/ 314 w 336"/>
                                <a:gd name="T15" fmla="*/ 131 h 404"/>
                                <a:gd name="T16" fmla="*/ 249 w 336"/>
                                <a:gd name="T17" fmla="*/ 248 h 404"/>
                                <a:gd name="T18" fmla="*/ 336 w 336"/>
                                <a:gd name="T19" fmla="*/ 404 h 404"/>
                                <a:gd name="T20" fmla="*/ 217 w 336"/>
                                <a:gd name="T21" fmla="*/ 404 h 404"/>
                                <a:gd name="T22" fmla="*/ 107 w 336"/>
                                <a:gd name="T23" fmla="*/ 184 h 404"/>
                                <a:gd name="T24" fmla="*/ 145 w 336"/>
                                <a:gd name="T25" fmla="*/ 184 h 404"/>
                                <a:gd name="T26" fmla="*/ 210 w 336"/>
                                <a:gd name="T27" fmla="*/ 131 h 404"/>
                                <a:gd name="T28" fmla="*/ 145 w 336"/>
                                <a:gd name="T29" fmla="*/ 85 h 404"/>
                                <a:gd name="T30" fmla="*/ 107 w 336"/>
                                <a:gd name="T31" fmla="*/ 85 h 404"/>
                                <a:gd name="T32" fmla="*/ 107 w 336"/>
                                <a:gd name="T33" fmla="*/ 184 h 40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</a:cxnLst>
                              <a:rect l="0" t="0" r="r" b="b"/>
                              <a:pathLst>
                                <a:path w="336" h="404">
                                  <a:moveTo>
                                    <a:pt x="217" y="404"/>
                                  </a:moveTo>
                                  <a:cubicBezTo>
                                    <a:pt x="147" y="269"/>
                                    <a:pt x="147" y="269"/>
                                    <a:pt x="147" y="269"/>
                                  </a:cubicBezTo>
                                  <a:cubicBezTo>
                                    <a:pt x="107" y="269"/>
                                    <a:pt x="107" y="269"/>
                                    <a:pt x="107" y="269"/>
                                  </a:cubicBezTo>
                                  <a:cubicBezTo>
                                    <a:pt x="107" y="404"/>
                                    <a:pt x="107" y="404"/>
                                    <a:pt x="107" y="404"/>
                                  </a:cubicBezTo>
                                  <a:cubicBezTo>
                                    <a:pt x="0" y="404"/>
                                    <a:pt x="0" y="404"/>
                                    <a:pt x="0" y="404"/>
                                  </a:cubicBezTo>
                                  <a:cubicBezTo>
                                    <a:pt x="0" y="0"/>
                                    <a:pt x="0" y="0"/>
                                    <a:pt x="0" y="0"/>
                                  </a:cubicBezTo>
                                  <a:cubicBezTo>
                                    <a:pt x="152" y="0"/>
                                    <a:pt x="152" y="0"/>
                                    <a:pt x="152" y="0"/>
                                  </a:cubicBezTo>
                                  <a:cubicBezTo>
                                    <a:pt x="239" y="0"/>
                                    <a:pt x="314" y="30"/>
                                    <a:pt x="314" y="131"/>
                                  </a:cubicBezTo>
                                  <a:cubicBezTo>
                                    <a:pt x="314" y="189"/>
                                    <a:pt x="288" y="227"/>
                                    <a:pt x="249" y="248"/>
                                  </a:cubicBezTo>
                                  <a:cubicBezTo>
                                    <a:pt x="336" y="404"/>
                                    <a:pt x="336" y="404"/>
                                    <a:pt x="336" y="404"/>
                                  </a:cubicBezTo>
                                  <a:lnTo>
                                    <a:pt x="217" y="404"/>
                                  </a:lnTo>
                                  <a:close/>
                                  <a:moveTo>
                                    <a:pt x="107" y="184"/>
                                  </a:moveTo>
                                  <a:cubicBezTo>
                                    <a:pt x="145" y="184"/>
                                    <a:pt x="145" y="184"/>
                                    <a:pt x="145" y="184"/>
                                  </a:cubicBezTo>
                                  <a:cubicBezTo>
                                    <a:pt x="187" y="184"/>
                                    <a:pt x="210" y="166"/>
                                    <a:pt x="210" y="131"/>
                                  </a:cubicBezTo>
                                  <a:cubicBezTo>
                                    <a:pt x="210" y="96"/>
                                    <a:pt x="187" y="85"/>
                                    <a:pt x="145" y="85"/>
                                  </a:cubicBezTo>
                                  <a:cubicBezTo>
                                    <a:pt x="107" y="85"/>
                                    <a:pt x="107" y="85"/>
                                    <a:pt x="107" y="85"/>
                                  </a:cubicBezTo>
                                  <a:lnTo>
                                    <a:pt x="107" y="18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785735018" name="Freeform 23"/>
                          <wps:cNvSpPr>
                            <a:spLocks/>
                          </wps:cNvSpPr>
                          <wps:spPr bwMode="auto">
                            <a:xfrm>
                              <a:off x="342199" y="50488"/>
                              <a:ext cx="101600" cy="128270"/>
                            </a:xfrm>
                            <a:custGeom>
                              <a:avLst/>
                              <a:gdLst>
                                <a:gd name="T0" fmla="*/ 53 w 160"/>
                                <a:gd name="T1" fmla="*/ 45 h 202"/>
                                <a:gd name="T2" fmla="*/ 0 w 160"/>
                                <a:gd name="T3" fmla="*/ 45 h 202"/>
                                <a:gd name="T4" fmla="*/ 0 w 160"/>
                                <a:gd name="T5" fmla="*/ 0 h 202"/>
                                <a:gd name="T6" fmla="*/ 160 w 160"/>
                                <a:gd name="T7" fmla="*/ 0 h 202"/>
                                <a:gd name="T8" fmla="*/ 160 w 160"/>
                                <a:gd name="T9" fmla="*/ 45 h 202"/>
                                <a:gd name="T10" fmla="*/ 107 w 160"/>
                                <a:gd name="T11" fmla="*/ 45 h 202"/>
                                <a:gd name="T12" fmla="*/ 107 w 160"/>
                                <a:gd name="T13" fmla="*/ 202 h 202"/>
                                <a:gd name="T14" fmla="*/ 53 w 160"/>
                                <a:gd name="T15" fmla="*/ 202 h 202"/>
                                <a:gd name="T16" fmla="*/ 53 w 160"/>
                                <a:gd name="T17" fmla="*/ 45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160" h="202">
                                  <a:moveTo>
                                    <a:pt x="53" y="45"/>
                                  </a:moveTo>
                                  <a:lnTo>
                                    <a:pt x="0" y="45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60" y="0"/>
                                  </a:lnTo>
                                  <a:lnTo>
                                    <a:pt x="160" y="45"/>
                                  </a:lnTo>
                                  <a:lnTo>
                                    <a:pt x="107" y="45"/>
                                  </a:lnTo>
                                  <a:lnTo>
                                    <a:pt x="107" y="202"/>
                                  </a:lnTo>
                                  <a:lnTo>
                                    <a:pt x="53" y="202"/>
                                  </a:lnTo>
                                  <a:lnTo>
                                    <a:pt x="53" y="45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553643717" name="Freeform 24"/>
                          <wps:cNvSpPr>
                            <a:spLocks/>
                          </wps:cNvSpPr>
                          <wps:spPr bwMode="auto">
                            <a:xfrm>
                              <a:off x="465614" y="50488"/>
                              <a:ext cx="85725" cy="128270"/>
                            </a:xfrm>
                            <a:custGeom>
                              <a:avLst/>
                              <a:gdLst>
                                <a:gd name="T0" fmla="*/ 0 w 135"/>
                                <a:gd name="T1" fmla="*/ 0 h 202"/>
                                <a:gd name="T2" fmla="*/ 135 w 135"/>
                                <a:gd name="T3" fmla="*/ 0 h 202"/>
                                <a:gd name="T4" fmla="*/ 135 w 135"/>
                                <a:gd name="T5" fmla="*/ 45 h 202"/>
                                <a:gd name="T6" fmla="*/ 53 w 135"/>
                                <a:gd name="T7" fmla="*/ 45 h 202"/>
                                <a:gd name="T8" fmla="*/ 53 w 135"/>
                                <a:gd name="T9" fmla="*/ 77 h 202"/>
                                <a:gd name="T10" fmla="*/ 120 w 135"/>
                                <a:gd name="T11" fmla="*/ 77 h 202"/>
                                <a:gd name="T12" fmla="*/ 120 w 135"/>
                                <a:gd name="T13" fmla="*/ 122 h 202"/>
                                <a:gd name="T14" fmla="*/ 53 w 135"/>
                                <a:gd name="T15" fmla="*/ 122 h 202"/>
                                <a:gd name="T16" fmla="*/ 53 w 135"/>
                                <a:gd name="T17" fmla="*/ 158 h 202"/>
                                <a:gd name="T18" fmla="*/ 135 w 135"/>
                                <a:gd name="T19" fmla="*/ 158 h 202"/>
                                <a:gd name="T20" fmla="*/ 135 w 135"/>
                                <a:gd name="T21" fmla="*/ 202 h 202"/>
                                <a:gd name="T22" fmla="*/ 0 w 135"/>
                                <a:gd name="T23" fmla="*/ 202 h 202"/>
                                <a:gd name="T24" fmla="*/ 0 w 135"/>
                                <a:gd name="T25" fmla="*/ 0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135" h="202">
                                  <a:moveTo>
                                    <a:pt x="0" y="0"/>
                                  </a:moveTo>
                                  <a:lnTo>
                                    <a:pt x="135" y="0"/>
                                  </a:lnTo>
                                  <a:lnTo>
                                    <a:pt x="135" y="45"/>
                                  </a:lnTo>
                                  <a:lnTo>
                                    <a:pt x="53" y="45"/>
                                  </a:lnTo>
                                  <a:lnTo>
                                    <a:pt x="53" y="77"/>
                                  </a:lnTo>
                                  <a:lnTo>
                                    <a:pt x="120" y="77"/>
                                  </a:lnTo>
                                  <a:lnTo>
                                    <a:pt x="120" y="122"/>
                                  </a:lnTo>
                                  <a:lnTo>
                                    <a:pt x="53" y="122"/>
                                  </a:lnTo>
                                  <a:lnTo>
                                    <a:pt x="53" y="158"/>
                                  </a:lnTo>
                                  <a:lnTo>
                                    <a:pt x="135" y="158"/>
                                  </a:lnTo>
                                  <a:lnTo>
                                    <a:pt x="135" y="202"/>
                                  </a:lnTo>
                                  <a:lnTo>
                                    <a:pt x="0" y="20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</a:graphicData>
                  </a:graphic>
                </wp:anchor>
              </w:drawing>
            </mc:Choice>
            <mc:Fallback>
              <w:pict>
                <v:group w14:anchorId="488842A3" id="Groep 89" o:spid="_x0000_s1026" style="position:absolute;margin-left:205.15pt;margin-top:22.4pt;width:43.4pt;height:14.05pt;z-index:251673600;mso-position-horizontal-relative:margin" coordsize="5513,178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">
                  <v:rect id="Rectangle 19" o:spid="_x0000_s1027" style="position:absolute;width:5473;height:8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" filled="f" stroked="f"/>
                  <v:shape id="Freeform 20" o:spid="_x0000_s1028" style="position:absolute;top:448;width:1028;height:1327;visibility:visible;mso-wrap-style:square;v-text-anchor:top" coordsize="325,41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" path="m198,v50,,94,25,122,53c262,119,262,119,262,119,242,102,225,92,199,92v-49,,-90,43,-90,117c109,284,144,327,196,327v31,,54,-14,71,-33c325,359,325,359,325,359v-34,40,-80,60,-130,60c89,419,,350,,212,,77,93,,198,e" filled="f" stroked="f">
                    <v:path arrowok="t" o:connecttype="custom" o:connectlocs="62672,0;101287,16787;82929,37692;62988,29140;34501,66199;62039,103575;84512,93122;102870,113710;61722,132715;0,67149;62672,0" o:connectangles="0,0,0,0,0,0,0,0,0,0,0"/>
                  </v:shape>
                  <v:shape id="Freeform 21" o:spid="_x0000_s1029" style="position:absolute;left:1234;top:504;width:851;height:1283;visibility:visible;mso-wrap-style:square;v-text-anchor:top" coordsize="134,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" path="m,l131,r,45l54,45r,32l120,77r,45l54,122r,36l134,158r,44l,202,,xe" filled="f" stroked="f">
                    <v:path arrowok="t" o:connecttype="custom" o:connectlocs="0,0;83185,0;83185,28575;34290,28575;34290,48895;76200,48895;76200,77470;34290,77470;34290,100330;85090,100330;85090,128270;0,128270;0,0" o:connectangles="0,0,0,0,0,0,0,0,0,0,0,0,0"/>
                  </v:shape>
                  <v:shape id="Freeform 22" o:spid="_x0000_s1030" style="position:absolute;left:2356;top:504;width:1066;height:1283;visibility:visible;mso-wrap-style:square;v-text-anchor:top" coordsize="336,40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" path="m217,404c147,269,147,269,147,269v-40,,-40,,-40,c107,404,107,404,107,404,,404,,404,,404,,,,,,,152,,152,,152,v87,,162,30,162,131c314,189,288,227,249,248v87,156,87,156,87,156l217,404xm107,184v38,,38,,38,c187,184,210,166,210,131,210,96,187,85,145,85v-38,,-38,,-38,l107,184xe" filled="f" stroked="f">
                    <v:path arrowok="t" o:connecttype="custom" o:connectlocs="68898,128270;46673,85408;33973,85408;33973,128270;0,128270;0,0;48260,0;99695,41593;79058,78740;106680,128270;68898,128270;33973,58420;46038,58420;66675,41593;46038,26988;33973,26988;33973,58420" o:connectangles="0,0,0,0,0,0,0,0,0,0,0,0,0,0,0,0,0"/>
                    <o:lock v:ext="edit" verticies="t"/>
                  </v:shape>
                  <v:shape id="Freeform 23" o:spid="_x0000_s1031" style="position:absolute;left:3421;top:504;width:1016;height:1283;visibility:visible;mso-wrap-style:square;v-text-anchor:top" coordsize="160,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" path="m53,45l,45,,,160,r,45l107,45r,157l53,202,53,45xe" filled="f" stroked="f">
                    <v:path arrowok="t" o:connecttype="custom" o:connectlocs="33655,28575;0,28575;0,0;101600,0;101600,28575;67945,28575;67945,128270;33655,128270;33655,28575" o:connectangles="0,0,0,0,0,0,0,0,0"/>
                  </v:shape>
                  <v:shape id="Freeform 24" o:spid="_x0000_s1032" style="position:absolute;left:4656;top:504;width:857;height:1283;visibility:visible;mso-wrap-style:square;v-text-anchor:top" coordsize="135,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" path="m,l135,r,45l53,45r,32l120,77r,45l53,122r,36l135,158r,44l,202,,xe" filled="f" stroked="f">
                    <v:path arrowok="t" o:connecttype="custom" o:connectlocs="0,0;85725,0;85725,28575;33655,28575;33655,48895;76200,48895;76200,77470;33655,77470;33655,100330;85725,100330;85725,128270;0,128270;0,0" o:connectangles="0,0,0,0,0,0,0,0,0,0,0,0,0"/>
                  </v:shape>
                  <w10:wrap anchorx="margin"/>
                </v:group>
              </w:pict>
            </mc:Fallback>
          </mc:AlternateContent>
        </w:r>
        <w:r w:rsidRPr="00857870">
          <w:fldChar w:fldCharType="begin"/>
        </w:r>
        <w:r w:rsidRPr="00857870">
          <w:instrText>PAGE   \* MERGEFORMAT</w:instrText>
        </w:r>
        <w:r w:rsidRPr="00857870">
          <w:fldChar w:fldCharType="separate"/>
        </w:r>
        <w:r>
          <w:t>3</w:t>
        </w:r>
        <w:r w:rsidRPr="00857870">
          <w:fldChar w:fldCharType="end"/>
        </w:r>
        <w:r w:rsidRPr="00857870">
          <w:t xml:space="preserve"> van </w:t>
        </w:r>
        <w:r w:rsidRPr="00857870">
          <w:rPr>
            <w:bCs/>
          </w:rPr>
          <w:fldChar w:fldCharType="begin"/>
        </w:r>
        <w:r w:rsidRPr="00857870">
          <w:rPr>
            <w:bCs/>
          </w:rPr>
          <w:instrText>NUMPAGES  \* Arabic  \* MERGEFORMAT</w:instrText>
        </w:r>
        <w:r w:rsidRPr="00857870">
          <w:rPr>
            <w:bCs/>
          </w:rPr>
          <w:fldChar w:fldCharType="separate"/>
        </w:r>
        <w:r>
          <w:rPr>
            <w:bCs/>
          </w:rPr>
          <w:t>4</w:t>
        </w:r>
        <w:r w:rsidRPr="00857870">
          <w:rPr>
            <w:bCs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8929150"/>
      <w:docPartObj>
        <w:docPartGallery w:val="Page Numbers (Bottom of Page)"/>
        <w:docPartUnique/>
      </w:docPartObj>
    </w:sdtPr>
    <w:sdtContent>
      <w:p w14:paraId="2E780D11" w14:textId="77777777" w:rsidR="00870655" w:rsidRPr="00857870" w:rsidRDefault="00870655" w:rsidP="00870655">
        <w:pPr>
          <w:pStyle w:val="Footer"/>
          <w:tabs>
            <w:tab w:val="clear" w:pos="4536"/>
            <w:tab w:val="clear" w:pos="9072"/>
          </w:tabs>
          <w:spacing w:before="120"/>
          <w:ind w:left="-709" w:right="-709"/>
          <w:jc w:val="center"/>
          <w:rPr>
            <w:bCs/>
          </w:rPr>
        </w:pPr>
        <w:r>
          <w:rPr>
            <w:smallCaps/>
            <w:noProof/>
            <w:sz w:val="20"/>
            <w:lang w:eastAsia="nl-NL"/>
          </w:rPr>
          <mc:AlternateContent>
            <mc:Choice Requires="wpg">
              <w:drawing>
                <wp:anchor distT="0" distB="0" distL="114300" distR="114300" simplePos="0" relativeHeight="251668480" behindDoc="0" locked="0" layoutInCell="1" allowOverlap="1" wp14:anchorId="674D2CC2" wp14:editId="38061D7E">
                  <wp:simplePos x="0" y="0"/>
                  <wp:positionH relativeFrom="margin">
                    <wp:posOffset>2605405</wp:posOffset>
                  </wp:positionH>
                  <wp:positionV relativeFrom="paragraph">
                    <wp:posOffset>284785</wp:posOffset>
                  </wp:positionV>
                  <wp:extent cx="551180" cy="178435"/>
                  <wp:effectExtent l="0" t="38100" r="7620" b="0"/>
                  <wp:wrapNone/>
                  <wp:docPr id="89" name="Groep 89"/>
                  <wp:cNvGraphicFramePr/>
                  <a:graphic xmlns:a="http://schemas.openxmlformats.org/drawingml/2006/main">
                    <a:graphicData uri="http://schemas.microsoft.com/office/word/2010/wordprocessingGroup">
                      <wpg:wgp>
                        <wpg:cNvGrpSpPr/>
                        <wpg:grpSpPr>
                          <a:xfrm>
                            <a:off x="0" y="0"/>
                            <a:ext cx="551180" cy="178435"/>
                            <a:chOff x="0" y="0"/>
                            <a:chExt cx="551339" cy="178758"/>
                          </a:xfrm>
                          <a:solidFill>
                            <a:schemeClr val="accent2"/>
                          </a:solidFill>
                        </wpg:grpSpPr>
                        <wps:wsp>
                          <wps:cNvPr id="12" name="Rectangle 19"/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47370" cy="8890"/>
                            </a:xfrm>
                            <a:prstGeom prst="rect">
                              <a:avLst/>
                            </a:pr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3" name="Freeform 20"/>
                          <wps:cNvSpPr>
                            <a:spLocks/>
                          </wps:cNvSpPr>
                          <wps:spPr bwMode="auto">
                            <a:xfrm>
                              <a:off x="0" y="44878"/>
                              <a:ext cx="102870" cy="132715"/>
                            </a:xfrm>
                            <a:custGeom>
                              <a:avLst/>
                              <a:gdLst>
                                <a:gd name="T0" fmla="*/ 198 w 325"/>
                                <a:gd name="T1" fmla="*/ 0 h 419"/>
                                <a:gd name="T2" fmla="*/ 320 w 325"/>
                                <a:gd name="T3" fmla="*/ 53 h 419"/>
                                <a:gd name="T4" fmla="*/ 262 w 325"/>
                                <a:gd name="T5" fmla="*/ 119 h 419"/>
                                <a:gd name="T6" fmla="*/ 199 w 325"/>
                                <a:gd name="T7" fmla="*/ 92 h 419"/>
                                <a:gd name="T8" fmla="*/ 109 w 325"/>
                                <a:gd name="T9" fmla="*/ 209 h 419"/>
                                <a:gd name="T10" fmla="*/ 196 w 325"/>
                                <a:gd name="T11" fmla="*/ 327 h 419"/>
                                <a:gd name="T12" fmla="*/ 267 w 325"/>
                                <a:gd name="T13" fmla="*/ 294 h 419"/>
                                <a:gd name="T14" fmla="*/ 325 w 325"/>
                                <a:gd name="T15" fmla="*/ 359 h 419"/>
                                <a:gd name="T16" fmla="*/ 195 w 325"/>
                                <a:gd name="T17" fmla="*/ 419 h 419"/>
                                <a:gd name="T18" fmla="*/ 0 w 325"/>
                                <a:gd name="T19" fmla="*/ 212 h 419"/>
                                <a:gd name="T20" fmla="*/ 198 w 325"/>
                                <a:gd name="T21" fmla="*/ 0 h 419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</a:cxnLst>
                              <a:rect l="0" t="0" r="r" b="b"/>
                              <a:pathLst>
                                <a:path w="325" h="419">
                                  <a:moveTo>
                                    <a:pt x="198" y="0"/>
                                  </a:moveTo>
                                  <a:cubicBezTo>
                                    <a:pt x="248" y="0"/>
                                    <a:pt x="292" y="25"/>
                                    <a:pt x="320" y="53"/>
                                  </a:cubicBezTo>
                                  <a:cubicBezTo>
                                    <a:pt x="262" y="119"/>
                                    <a:pt x="262" y="119"/>
                                    <a:pt x="262" y="119"/>
                                  </a:cubicBezTo>
                                  <a:cubicBezTo>
                                    <a:pt x="242" y="102"/>
                                    <a:pt x="225" y="92"/>
                                    <a:pt x="199" y="92"/>
                                  </a:cubicBezTo>
                                  <a:cubicBezTo>
                                    <a:pt x="150" y="92"/>
                                    <a:pt x="109" y="135"/>
                                    <a:pt x="109" y="209"/>
                                  </a:cubicBezTo>
                                  <a:cubicBezTo>
                                    <a:pt x="109" y="284"/>
                                    <a:pt x="144" y="327"/>
                                    <a:pt x="196" y="327"/>
                                  </a:cubicBezTo>
                                  <a:cubicBezTo>
                                    <a:pt x="227" y="327"/>
                                    <a:pt x="250" y="313"/>
                                    <a:pt x="267" y="294"/>
                                  </a:cubicBezTo>
                                  <a:cubicBezTo>
                                    <a:pt x="325" y="359"/>
                                    <a:pt x="325" y="359"/>
                                    <a:pt x="325" y="359"/>
                                  </a:cubicBezTo>
                                  <a:cubicBezTo>
                                    <a:pt x="291" y="399"/>
                                    <a:pt x="245" y="419"/>
                                    <a:pt x="195" y="419"/>
                                  </a:cubicBezTo>
                                  <a:cubicBezTo>
                                    <a:pt x="89" y="419"/>
                                    <a:pt x="0" y="350"/>
                                    <a:pt x="0" y="212"/>
                                  </a:cubicBezTo>
                                  <a:cubicBezTo>
                                    <a:pt x="0" y="77"/>
                                    <a:pt x="93" y="0"/>
                                    <a:pt x="198" y="0"/>
                                  </a:cubicBezTo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4" name="Freeform 21"/>
                          <wps:cNvSpPr>
                            <a:spLocks/>
                          </wps:cNvSpPr>
                          <wps:spPr bwMode="auto">
                            <a:xfrm>
                              <a:off x="123416" y="50488"/>
                              <a:ext cx="85090" cy="128270"/>
                            </a:xfrm>
                            <a:custGeom>
                              <a:avLst/>
                              <a:gdLst>
                                <a:gd name="T0" fmla="*/ 0 w 134"/>
                                <a:gd name="T1" fmla="*/ 0 h 202"/>
                                <a:gd name="T2" fmla="*/ 131 w 134"/>
                                <a:gd name="T3" fmla="*/ 0 h 202"/>
                                <a:gd name="T4" fmla="*/ 131 w 134"/>
                                <a:gd name="T5" fmla="*/ 45 h 202"/>
                                <a:gd name="T6" fmla="*/ 54 w 134"/>
                                <a:gd name="T7" fmla="*/ 45 h 202"/>
                                <a:gd name="T8" fmla="*/ 54 w 134"/>
                                <a:gd name="T9" fmla="*/ 77 h 202"/>
                                <a:gd name="T10" fmla="*/ 120 w 134"/>
                                <a:gd name="T11" fmla="*/ 77 h 202"/>
                                <a:gd name="T12" fmla="*/ 120 w 134"/>
                                <a:gd name="T13" fmla="*/ 122 h 202"/>
                                <a:gd name="T14" fmla="*/ 54 w 134"/>
                                <a:gd name="T15" fmla="*/ 122 h 202"/>
                                <a:gd name="T16" fmla="*/ 54 w 134"/>
                                <a:gd name="T17" fmla="*/ 158 h 202"/>
                                <a:gd name="T18" fmla="*/ 134 w 134"/>
                                <a:gd name="T19" fmla="*/ 158 h 202"/>
                                <a:gd name="T20" fmla="*/ 134 w 134"/>
                                <a:gd name="T21" fmla="*/ 202 h 202"/>
                                <a:gd name="T22" fmla="*/ 0 w 134"/>
                                <a:gd name="T23" fmla="*/ 202 h 202"/>
                                <a:gd name="T24" fmla="*/ 0 w 134"/>
                                <a:gd name="T25" fmla="*/ 0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134" h="202">
                                  <a:moveTo>
                                    <a:pt x="0" y="0"/>
                                  </a:moveTo>
                                  <a:lnTo>
                                    <a:pt x="131" y="0"/>
                                  </a:lnTo>
                                  <a:lnTo>
                                    <a:pt x="131" y="45"/>
                                  </a:lnTo>
                                  <a:lnTo>
                                    <a:pt x="54" y="45"/>
                                  </a:lnTo>
                                  <a:lnTo>
                                    <a:pt x="54" y="77"/>
                                  </a:lnTo>
                                  <a:lnTo>
                                    <a:pt x="120" y="77"/>
                                  </a:lnTo>
                                  <a:lnTo>
                                    <a:pt x="120" y="122"/>
                                  </a:lnTo>
                                  <a:lnTo>
                                    <a:pt x="54" y="122"/>
                                  </a:lnTo>
                                  <a:lnTo>
                                    <a:pt x="54" y="158"/>
                                  </a:lnTo>
                                  <a:lnTo>
                                    <a:pt x="134" y="158"/>
                                  </a:lnTo>
                                  <a:lnTo>
                                    <a:pt x="134" y="202"/>
                                  </a:lnTo>
                                  <a:lnTo>
                                    <a:pt x="0" y="20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5" name="Freeform 22"/>
                          <wps:cNvSpPr>
                            <a:spLocks noEditPoints="1"/>
                          </wps:cNvSpPr>
                          <wps:spPr bwMode="auto">
                            <a:xfrm>
                              <a:off x="235612" y="50488"/>
                              <a:ext cx="106680" cy="128270"/>
                            </a:xfrm>
                            <a:custGeom>
                              <a:avLst/>
                              <a:gdLst>
                                <a:gd name="T0" fmla="*/ 217 w 336"/>
                                <a:gd name="T1" fmla="*/ 404 h 404"/>
                                <a:gd name="T2" fmla="*/ 147 w 336"/>
                                <a:gd name="T3" fmla="*/ 269 h 404"/>
                                <a:gd name="T4" fmla="*/ 107 w 336"/>
                                <a:gd name="T5" fmla="*/ 269 h 404"/>
                                <a:gd name="T6" fmla="*/ 107 w 336"/>
                                <a:gd name="T7" fmla="*/ 404 h 404"/>
                                <a:gd name="T8" fmla="*/ 0 w 336"/>
                                <a:gd name="T9" fmla="*/ 404 h 404"/>
                                <a:gd name="T10" fmla="*/ 0 w 336"/>
                                <a:gd name="T11" fmla="*/ 0 h 404"/>
                                <a:gd name="T12" fmla="*/ 152 w 336"/>
                                <a:gd name="T13" fmla="*/ 0 h 404"/>
                                <a:gd name="T14" fmla="*/ 314 w 336"/>
                                <a:gd name="T15" fmla="*/ 131 h 404"/>
                                <a:gd name="T16" fmla="*/ 249 w 336"/>
                                <a:gd name="T17" fmla="*/ 248 h 404"/>
                                <a:gd name="T18" fmla="*/ 336 w 336"/>
                                <a:gd name="T19" fmla="*/ 404 h 404"/>
                                <a:gd name="T20" fmla="*/ 217 w 336"/>
                                <a:gd name="T21" fmla="*/ 404 h 404"/>
                                <a:gd name="T22" fmla="*/ 107 w 336"/>
                                <a:gd name="T23" fmla="*/ 184 h 404"/>
                                <a:gd name="T24" fmla="*/ 145 w 336"/>
                                <a:gd name="T25" fmla="*/ 184 h 404"/>
                                <a:gd name="T26" fmla="*/ 210 w 336"/>
                                <a:gd name="T27" fmla="*/ 131 h 404"/>
                                <a:gd name="T28" fmla="*/ 145 w 336"/>
                                <a:gd name="T29" fmla="*/ 85 h 404"/>
                                <a:gd name="T30" fmla="*/ 107 w 336"/>
                                <a:gd name="T31" fmla="*/ 85 h 404"/>
                                <a:gd name="T32" fmla="*/ 107 w 336"/>
                                <a:gd name="T33" fmla="*/ 184 h 404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  <a:cxn ang="0">
                                  <a:pos x="T26" y="T27"/>
                                </a:cxn>
                                <a:cxn ang="0">
                                  <a:pos x="T28" y="T29"/>
                                </a:cxn>
                                <a:cxn ang="0">
                                  <a:pos x="T30" y="T31"/>
                                </a:cxn>
                                <a:cxn ang="0">
                                  <a:pos x="T32" y="T33"/>
                                </a:cxn>
                              </a:cxnLst>
                              <a:rect l="0" t="0" r="r" b="b"/>
                              <a:pathLst>
                                <a:path w="336" h="404">
                                  <a:moveTo>
                                    <a:pt x="217" y="404"/>
                                  </a:moveTo>
                                  <a:cubicBezTo>
                                    <a:pt x="147" y="269"/>
                                    <a:pt x="147" y="269"/>
                                    <a:pt x="147" y="269"/>
                                  </a:cubicBezTo>
                                  <a:cubicBezTo>
                                    <a:pt x="107" y="269"/>
                                    <a:pt x="107" y="269"/>
                                    <a:pt x="107" y="269"/>
                                  </a:cubicBezTo>
                                  <a:cubicBezTo>
                                    <a:pt x="107" y="404"/>
                                    <a:pt x="107" y="404"/>
                                    <a:pt x="107" y="404"/>
                                  </a:cubicBezTo>
                                  <a:cubicBezTo>
                                    <a:pt x="0" y="404"/>
                                    <a:pt x="0" y="404"/>
                                    <a:pt x="0" y="404"/>
                                  </a:cubicBezTo>
                                  <a:cubicBezTo>
                                    <a:pt x="0" y="0"/>
                                    <a:pt x="0" y="0"/>
                                    <a:pt x="0" y="0"/>
                                  </a:cubicBezTo>
                                  <a:cubicBezTo>
                                    <a:pt x="152" y="0"/>
                                    <a:pt x="152" y="0"/>
                                    <a:pt x="152" y="0"/>
                                  </a:cubicBezTo>
                                  <a:cubicBezTo>
                                    <a:pt x="239" y="0"/>
                                    <a:pt x="314" y="30"/>
                                    <a:pt x="314" y="131"/>
                                  </a:cubicBezTo>
                                  <a:cubicBezTo>
                                    <a:pt x="314" y="189"/>
                                    <a:pt x="288" y="227"/>
                                    <a:pt x="249" y="248"/>
                                  </a:cubicBezTo>
                                  <a:cubicBezTo>
                                    <a:pt x="336" y="404"/>
                                    <a:pt x="336" y="404"/>
                                    <a:pt x="336" y="404"/>
                                  </a:cubicBezTo>
                                  <a:lnTo>
                                    <a:pt x="217" y="404"/>
                                  </a:lnTo>
                                  <a:close/>
                                  <a:moveTo>
                                    <a:pt x="107" y="184"/>
                                  </a:moveTo>
                                  <a:cubicBezTo>
                                    <a:pt x="145" y="184"/>
                                    <a:pt x="145" y="184"/>
                                    <a:pt x="145" y="184"/>
                                  </a:cubicBezTo>
                                  <a:cubicBezTo>
                                    <a:pt x="187" y="184"/>
                                    <a:pt x="210" y="166"/>
                                    <a:pt x="210" y="131"/>
                                  </a:cubicBezTo>
                                  <a:cubicBezTo>
                                    <a:pt x="210" y="96"/>
                                    <a:pt x="187" y="85"/>
                                    <a:pt x="145" y="85"/>
                                  </a:cubicBezTo>
                                  <a:cubicBezTo>
                                    <a:pt x="107" y="85"/>
                                    <a:pt x="107" y="85"/>
                                    <a:pt x="107" y="85"/>
                                  </a:cubicBezTo>
                                  <a:lnTo>
                                    <a:pt x="107" y="184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6" name="Freeform 23"/>
                          <wps:cNvSpPr>
                            <a:spLocks/>
                          </wps:cNvSpPr>
                          <wps:spPr bwMode="auto">
                            <a:xfrm>
                              <a:off x="342199" y="50488"/>
                              <a:ext cx="101600" cy="128270"/>
                            </a:xfrm>
                            <a:custGeom>
                              <a:avLst/>
                              <a:gdLst>
                                <a:gd name="T0" fmla="*/ 53 w 160"/>
                                <a:gd name="T1" fmla="*/ 45 h 202"/>
                                <a:gd name="T2" fmla="*/ 0 w 160"/>
                                <a:gd name="T3" fmla="*/ 45 h 202"/>
                                <a:gd name="T4" fmla="*/ 0 w 160"/>
                                <a:gd name="T5" fmla="*/ 0 h 202"/>
                                <a:gd name="T6" fmla="*/ 160 w 160"/>
                                <a:gd name="T7" fmla="*/ 0 h 202"/>
                                <a:gd name="T8" fmla="*/ 160 w 160"/>
                                <a:gd name="T9" fmla="*/ 45 h 202"/>
                                <a:gd name="T10" fmla="*/ 107 w 160"/>
                                <a:gd name="T11" fmla="*/ 45 h 202"/>
                                <a:gd name="T12" fmla="*/ 107 w 160"/>
                                <a:gd name="T13" fmla="*/ 202 h 202"/>
                                <a:gd name="T14" fmla="*/ 53 w 160"/>
                                <a:gd name="T15" fmla="*/ 202 h 202"/>
                                <a:gd name="T16" fmla="*/ 53 w 160"/>
                                <a:gd name="T17" fmla="*/ 45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</a:cxnLst>
                              <a:rect l="0" t="0" r="r" b="b"/>
                              <a:pathLst>
                                <a:path w="160" h="202">
                                  <a:moveTo>
                                    <a:pt x="53" y="45"/>
                                  </a:moveTo>
                                  <a:lnTo>
                                    <a:pt x="0" y="45"/>
                                  </a:lnTo>
                                  <a:lnTo>
                                    <a:pt x="0" y="0"/>
                                  </a:lnTo>
                                  <a:lnTo>
                                    <a:pt x="160" y="0"/>
                                  </a:lnTo>
                                  <a:lnTo>
                                    <a:pt x="160" y="45"/>
                                  </a:lnTo>
                                  <a:lnTo>
                                    <a:pt x="107" y="45"/>
                                  </a:lnTo>
                                  <a:lnTo>
                                    <a:pt x="107" y="202"/>
                                  </a:lnTo>
                                  <a:lnTo>
                                    <a:pt x="53" y="202"/>
                                  </a:lnTo>
                                  <a:lnTo>
                                    <a:pt x="53" y="45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  <wps:wsp>
                          <wps:cNvPr id="17" name="Freeform 24"/>
                          <wps:cNvSpPr>
                            <a:spLocks/>
                          </wps:cNvSpPr>
                          <wps:spPr bwMode="auto">
                            <a:xfrm>
                              <a:off x="465614" y="50488"/>
                              <a:ext cx="85725" cy="128270"/>
                            </a:xfrm>
                            <a:custGeom>
                              <a:avLst/>
                              <a:gdLst>
                                <a:gd name="T0" fmla="*/ 0 w 135"/>
                                <a:gd name="T1" fmla="*/ 0 h 202"/>
                                <a:gd name="T2" fmla="*/ 135 w 135"/>
                                <a:gd name="T3" fmla="*/ 0 h 202"/>
                                <a:gd name="T4" fmla="*/ 135 w 135"/>
                                <a:gd name="T5" fmla="*/ 45 h 202"/>
                                <a:gd name="T6" fmla="*/ 53 w 135"/>
                                <a:gd name="T7" fmla="*/ 45 h 202"/>
                                <a:gd name="T8" fmla="*/ 53 w 135"/>
                                <a:gd name="T9" fmla="*/ 77 h 202"/>
                                <a:gd name="T10" fmla="*/ 120 w 135"/>
                                <a:gd name="T11" fmla="*/ 77 h 202"/>
                                <a:gd name="T12" fmla="*/ 120 w 135"/>
                                <a:gd name="T13" fmla="*/ 122 h 202"/>
                                <a:gd name="T14" fmla="*/ 53 w 135"/>
                                <a:gd name="T15" fmla="*/ 122 h 202"/>
                                <a:gd name="T16" fmla="*/ 53 w 135"/>
                                <a:gd name="T17" fmla="*/ 158 h 202"/>
                                <a:gd name="T18" fmla="*/ 135 w 135"/>
                                <a:gd name="T19" fmla="*/ 158 h 202"/>
                                <a:gd name="T20" fmla="*/ 135 w 135"/>
                                <a:gd name="T21" fmla="*/ 202 h 202"/>
                                <a:gd name="T22" fmla="*/ 0 w 135"/>
                                <a:gd name="T23" fmla="*/ 202 h 202"/>
                                <a:gd name="T24" fmla="*/ 0 w 135"/>
                                <a:gd name="T25" fmla="*/ 0 h 202"/>
                              </a:gdLst>
                              <a:ahLst/>
                              <a:cxnLst>
                                <a:cxn ang="0">
                                  <a:pos x="T0" y="T1"/>
                                </a:cxn>
                                <a:cxn ang="0">
                                  <a:pos x="T2" y="T3"/>
                                </a:cxn>
                                <a:cxn ang="0">
                                  <a:pos x="T4" y="T5"/>
                                </a:cxn>
                                <a:cxn ang="0">
                                  <a:pos x="T6" y="T7"/>
                                </a:cxn>
                                <a:cxn ang="0">
                                  <a:pos x="T8" y="T9"/>
                                </a:cxn>
                                <a:cxn ang="0">
                                  <a:pos x="T10" y="T11"/>
                                </a:cxn>
                                <a:cxn ang="0">
                                  <a:pos x="T12" y="T13"/>
                                </a:cxn>
                                <a:cxn ang="0">
                                  <a:pos x="T14" y="T15"/>
                                </a:cxn>
                                <a:cxn ang="0">
                                  <a:pos x="T16" y="T17"/>
                                </a:cxn>
                                <a:cxn ang="0">
                                  <a:pos x="T18" y="T19"/>
                                </a:cxn>
                                <a:cxn ang="0">
                                  <a:pos x="T20" y="T21"/>
                                </a:cxn>
                                <a:cxn ang="0">
                                  <a:pos x="T22" y="T23"/>
                                </a:cxn>
                                <a:cxn ang="0">
                                  <a:pos x="T24" y="T25"/>
                                </a:cxn>
                              </a:cxnLst>
                              <a:rect l="0" t="0" r="r" b="b"/>
                              <a:pathLst>
                                <a:path w="135" h="202">
                                  <a:moveTo>
                                    <a:pt x="0" y="0"/>
                                  </a:moveTo>
                                  <a:lnTo>
                                    <a:pt x="135" y="0"/>
                                  </a:lnTo>
                                  <a:lnTo>
                                    <a:pt x="135" y="45"/>
                                  </a:lnTo>
                                  <a:lnTo>
                                    <a:pt x="53" y="45"/>
                                  </a:lnTo>
                                  <a:lnTo>
                                    <a:pt x="53" y="77"/>
                                  </a:lnTo>
                                  <a:lnTo>
                                    <a:pt x="120" y="77"/>
                                  </a:lnTo>
                                  <a:lnTo>
                                    <a:pt x="120" y="122"/>
                                  </a:lnTo>
                                  <a:lnTo>
                                    <a:pt x="53" y="122"/>
                                  </a:lnTo>
                                  <a:lnTo>
                                    <a:pt x="53" y="158"/>
                                  </a:lnTo>
                                  <a:lnTo>
                                    <a:pt x="135" y="158"/>
                                  </a:lnTo>
                                  <a:lnTo>
                                    <a:pt x="135" y="202"/>
                                  </a:lnTo>
                                  <a:lnTo>
                                    <a:pt x="0" y="202"/>
                                  </a:lnTo>
                                  <a:lnTo>
                                    <a:pt x="0" y="0"/>
                                  </a:lnTo>
                                  <a:close/>
                                </a:path>
                              </a:pathLst>
                            </a:custGeom>
                            <a:grpFill/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round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wpg:wgp>
                    </a:graphicData>
                  </a:graphic>
                </wp:anchor>
              </w:drawing>
            </mc:Choice>
            <mc:Fallback>
              <w:pict>
                <v:group w14:anchorId="5ED6B52A" id="Groep 89" o:spid="_x0000_s1026" style="position:absolute;margin-left:205.15pt;margin-top:22.4pt;width:43.4pt;height:14.05pt;z-index:251668480;mso-position-horizontal-relative:margin" coordsize="5513,1787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">
                  <v:rect id="Rectangle 19" o:spid="_x0000_s1027" style="position:absolute;width:5473;height:88;visibility:visible;mso-wrap-style:square;v-text-anchor:top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" filled="f" stroked="f"/>
                  <v:shape id="Freeform 20" o:spid="_x0000_s1028" style="position:absolute;top:448;width:1028;height:1327;visibility:visible;mso-wrap-style:square;v-text-anchor:top" coordsize="325,419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" path="m198,v50,,94,25,122,53c262,119,262,119,262,119,242,102,225,92,199,92v-49,,-90,43,-90,117c109,284,144,327,196,327v31,,54,-14,71,-33c325,359,325,359,325,359v-34,40,-80,60,-130,60c89,419,,350,,212,,77,93,,198,e" filled="f" stroked="f">
                    <v:path arrowok="t" o:connecttype="custom" o:connectlocs="62672,0;101287,16787;82929,37692;62988,29140;34501,66199;62039,103575;84512,93122;102870,113710;61722,132715;0,67149;62672,0" o:connectangles="0,0,0,0,0,0,0,0,0,0,0"/>
                  </v:shape>
                  <v:shape id="Freeform 21" o:spid="_x0000_s1029" style="position:absolute;left:1234;top:504;width:851;height:1283;visibility:visible;mso-wrap-style:square;v-text-anchor:top" coordsize="134,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" path="m,l131,r,45l54,45r,32l120,77r,45l54,122r,36l134,158r,44l,202,,xe" filled="f" stroked="f">
                    <v:path arrowok="t" o:connecttype="custom" o:connectlocs="0,0;83185,0;83185,28575;34290,28575;34290,48895;76200,48895;76200,77470;34290,77470;34290,100330;85090,100330;85090,128270;0,128270;0,0" o:connectangles="0,0,0,0,0,0,0,0,0,0,0,0,0"/>
                  </v:shape>
                  <v:shape id="Freeform 22" o:spid="_x0000_s1030" style="position:absolute;left:2356;top:504;width:1066;height:1283;visibility:visible;mso-wrap-style:square;v-text-anchor:top" coordsize="336,40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" path="m217,404c147,269,147,269,147,269v-40,,-40,,-40,c107,404,107,404,107,404,,404,,404,,404,,,,,,,152,,152,,152,v87,,162,30,162,131c314,189,288,227,249,248v87,156,87,156,87,156l217,404xm107,184v38,,38,,38,c187,184,210,166,210,131,210,96,187,85,145,85v-38,,-38,,-38,l107,184xe" filled="f" stroked="f">
                    <v:path arrowok="t" o:connecttype="custom" o:connectlocs="68898,128270;46673,85408;33973,85408;33973,128270;0,128270;0,0;48260,0;99695,41593;79058,78740;106680,128270;68898,128270;33973,58420;46038,58420;66675,41593;46038,26988;33973,26988;33973,58420" o:connectangles="0,0,0,0,0,0,0,0,0,0,0,0,0,0,0,0,0"/>
                    <o:lock v:ext="edit" verticies="t"/>
                  </v:shape>
                  <v:shape id="Freeform 23" o:spid="_x0000_s1031" style="position:absolute;left:3421;top:504;width:1016;height:1283;visibility:visible;mso-wrap-style:square;v-text-anchor:top" coordsize="160,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" path="m53,45l,45,,,160,r,45l107,45r,157l53,202,53,45xe" filled="f" stroked="f">
                    <v:path arrowok="t" o:connecttype="custom" o:connectlocs="33655,28575;0,28575;0,0;101600,0;101600,28575;67945,28575;67945,128270;33655,128270;33655,28575" o:connectangles="0,0,0,0,0,0,0,0,0"/>
                  </v:shape>
                  <v:shape id="Freeform 24" o:spid="_x0000_s1032" style="position:absolute;left:4656;top:504;width:857;height:1283;visibility:visible;mso-wrap-style:square;v-text-anchor:top" coordsize="135,20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" path="m,l135,r,45l53,45r,32l120,77r,45l53,122r,36l135,158r,44l,202,,xe" filled="f" stroked="f">
                    <v:path arrowok="t" o:connecttype="custom" o:connectlocs="0,0;85725,0;85725,28575;33655,28575;33655,48895;76200,48895;76200,77470;33655,77470;33655,100330;85725,100330;85725,128270;0,128270;0,0" o:connectangles="0,0,0,0,0,0,0,0,0,0,0,0,0"/>
                  </v:shape>
                  <w10:wrap anchorx="margin"/>
                </v:group>
              </w:pict>
            </mc:Fallback>
          </mc:AlternateContent>
        </w:r>
        <w:r w:rsidRPr="00857870">
          <w:fldChar w:fldCharType="begin"/>
        </w:r>
        <w:r w:rsidRPr="00857870">
          <w:instrText>PAGE   \* MERGEFORMAT</w:instrText>
        </w:r>
        <w:r w:rsidRPr="00857870">
          <w:fldChar w:fldCharType="separate"/>
        </w:r>
        <w:r w:rsidR="000172D4">
          <w:rPr>
            <w:noProof/>
          </w:rPr>
          <w:t>5</w:t>
        </w:r>
        <w:r w:rsidRPr="00857870">
          <w:fldChar w:fldCharType="end"/>
        </w:r>
        <w:r w:rsidRPr="00857870">
          <w:t xml:space="preserve"> van </w:t>
        </w:r>
        <w:r w:rsidRPr="00857870">
          <w:rPr>
            <w:bCs/>
          </w:rPr>
          <w:fldChar w:fldCharType="begin"/>
        </w:r>
        <w:r w:rsidRPr="00857870">
          <w:rPr>
            <w:bCs/>
          </w:rPr>
          <w:instrText>NUMPAGES  \* Arabic  \* MERGEFORMAT</w:instrText>
        </w:r>
        <w:r w:rsidRPr="00857870">
          <w:rPr>
            <w:bCs/>
          </w:rPr>
          <w:fldChar w:fldCharType="separate"/>
        </w:r>
        <w:r w:rsidR="000172D4">
          <w:rPr>
            <w:bCs/>
            <w:noProof/>
          </w:rPr>
          <w:t>5</w:t>
        </w:r>
        <w:r w:rsidRPr="00857870">
          <w:rPr>
            <w:bCs/>
          </w:rP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2213B" w14:textId="77777777" w:rsidR="005F6D34" w:rsidRDefault="005F6D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1CD98F" w14:textId="77777777" w:rsidR="008504D1" w:rsidRDefault="008504D1">
      <w:r>
        <w:separator/>
      </w:r>
    </w:p>
  </w:footnote>
  <w:footnote w:type="continuationSeparator" w:id="0">
    <w:p w14:paraId="5BA204EC" w14:textId="77777777" w:rsidR="008504D1" w:rsidRDefault="008504D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874018" w14:textId="1328CF9A" w:rsidR="001D4DCA" w:rsidRDefault="001D4DC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1" locked="1" layoutInCell="1" allowOverlap="1" wp14:anchorId="1FB10104" wp14:editId="013E057F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360000" cy="11160000"/>
              <wp:effectExtent l="0" t="0" r="0" b="3810"/>
              <wp:wrapNone/>
              <wp:docPr id="1869336280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0000" cy="11160000"/>
                      </a:xfrm>
                      <a:prstGeom prst="rect">
                        <a:avLst/>
                      </a:prstGeom>
                      <a:solidFill>
                        <a:schemeClr val="accent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CCF00FF" id="Rectangle 1" o:spid="_x0000_s1026" style="position:absolute;margin-left:0;margin-top:0;width:28.35pt;height:878.75pt;z-index:-25164697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" fillcolor="#b3517f [3205]" stroked="f" strokeweight="2pt">
              <w10:wrap anchorx="page" anchory="page"/>
              <w10:anchorlock/>
            </v:rect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F68A62" w14:textId="23AA4A39" w:rsidR="001D4DCA" w:rsidRDefault="001D4DCA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71552" behindDoc="1" locked="1" layoutInCell="1" allowOverlap="1" wp14:anchorId="56EE3D41" wp14:editId="6DBB0A49">
              <wp:simplePos x="0" y="0"/>
              <wp:positionH relativeFrom="page">
                <wp:posOffset>7200900</wp:posOffset>
              </wp:positionH>
              <wp:positionV relativeFrom="page">
                <wp:posOffset>0</wp:posOffset>
              </wp:positionV>
              <wp:extent cx="360000" cy="11160000"/>
              <wp:effectExtent l="0" t="0" r="0" b="3810"/>
              <wp:wrapNone/>
              <wp:docPr id="210336244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60000" cy="11160000"/>
                      </a:xfrm>
                      <a:prstGeom prst="rect">
                        <a:avLst/>
                      </a:prstGeom>
                      <a:solidFill>
                        <a:schemeClr val="accent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15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3D2B8B8" id="Rectangle 1" o:spid="_x0000_s1026" style="position:absolute;margin-left:567pt;margin-top:0;width:28.35pt;height:878.75pt;z-index:-2516449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" fillcolor="#b3517f [3205]" stroked="f" strokeweight="2pt">
              <w10:wrap anchorx="page" anchory="page"/>
              <w10:anchorlock/>
            </v:rect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CA0C73" w14:textId="0347B7F0" w:rsidR="00870655" w:rsidRDefault="005F6D34">
    <w:pPr>
      <w:pStyle w:val="Header"/>
    </w:pPr>
    <w:r>
      <w:rPr>
        <w:noProof/>
      </w:rPr>
      <w:drawing>
        <wp:anchor distT="0" distB="0" distL="114300" distR="114300" simplePos="0" relativeHeight="251674624" behindDoc="1" locked="0" layoutInCell="1" allowOverlap="1" wp14:anchorId="71681FBE" wp14:editId="43F9CAAC">
          <wp:simplePos x="0" y="0"/>
          <wp:positionH relativeFrom="page">
            <wp:align>left</wp:align>
          </wp:positionH>
          <wp:positionV relativeFrom="page">
            <wp:align>top</wp:align>
          </wp:positionV>
          <wp:extent cx="7539580" cy="10683688"/>
          <wp:effectExtent l="0" t="0" r="0" b="0"/>
          <wp:wrapNone/>
          <wp:docPr id="194209512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942095126" name="Picture 1942095126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-15524" r="-15430" b="-321088"/>
                  <a:stretch/>
                </pic:blipFill>
                <pic:spPr bwMode="auto">
                  <a:xfrm>
                    <a:off x="0" y="0"/>
                    <a:ext cx="7542000" cy="1068711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17F69BA"/>
    <w:multiLevelType w:val="multilevel"/>
    <w:tmpl w:val="6A8286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A454B4C"/>
    <w:multiLevelType w:val="multilevel"/>
    <w:tmpl w:val="FDFAFE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F3192CF1"/>
    <w:multiLevelType w:val="multilevel"/>
    <w:tmpl w:val="B16C1C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1332CE7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09A096C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B0FAE84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D7D6BBF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55840A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6756B64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4ED4898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C832D3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D680900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48204E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2C1AE401"/>
    <w:multiLevelType w:val="multilevel"/>
    <w:tmpl w:val="0888C1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85605433">
    <w:abstractNumId w:val="0"/>
  </w:num>
  <w:num w:numId="2" w16cid:durableId="2085103455">
    <w:abstractNumId w:val="2"/>
  </w:num>
  <w:num w:numId="3" w16cid:durableId="1131484774">
    <w:abstractNumId w:val="12"/>
  </w:num>
  <w:num w:numId="4" w16cid:durableId="513110940">
    <w:abstractNumId w:val="10"/>
  </w:num>
  <w:num w:numId="5" w16cid:durableId="1046565243">
    <w:abstractNumId w:val="9"/>
  </w:num>
  <w:num w:numId="6" w16cid:durableId="1674145182">
    <w:abstractNumId w:val="8"/>
  </w:num>
  <w:num w:numId="7" w16cid:durableId="1180463861">
    <w:abstractNumId w:val="7"/>
  </w:num>
  <w:num w:numId="8" w16cid:durableId="2123987469">
    <w:abstractNumId w:val="11"/>
  </w:num>
  <w:num w:numId="9" w16cid:durableId="886647630">
    <w:abstractNumId w:val="6"/>
  </w:num>
  <w:num w:numId="10" w16cid:durableId="393091213">
    <w:abstractNumId w:val="5"/>
  </w:num>
  <w:num w:numId="11" w16cid:durableId="793596282">
    <w:abstractNumId w:val="4"/>
  </w:num>
  <w:num w:numId="12" w16cid:durableId="571818791">
    <w:abstractNumId w:val="3"/>
  </w:num>
  <w:num w:numId="13" w16cid:durableId="1407650497">
    <w:abstractNumId w:val="13"/>
  </w:num>
  <w:num w:numId="14" w16cid:durableId="1310358878">
    <w:abstractNumId w:val="1"/>
  </w:num>
  <w:num w:numId="15" w16cid:durableId="1998923927">
    <w:abstractNumId w:val="1"/>
  </w:num>
  <w:num w:numId="16" w16cid:durableId="13359616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efaultTabStop w:val="720"/>
  <w:hyphenationZone w:val="425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72D4"/>
    <w:rsid w:val="0005499F"/>
    <w:rsid w:val="00145535"/>
    <w:rsid w:val="001C0E6D"/>
    <w:rsid w:val="001D4DCA"/>
    <w:rsid w:val="002E5949"/>
    <w:rsid w:val="00404694"/>
    <w:rsid w:val="004E29B3"/>
    <w:rsid w:val="00590D07"/>
    <w:rsid w:val="00595152"/>
    <w:rsid w:val="005F6D34"/>
    <w:rsid w:val="0062270E"/>
    <w:rsid w:val="006F28F8"/>
    <w:rsid w:val="007206FF"/>
    <w:rsid w:val="00784D58"/>
    <w:rsid w:val="008504D1"/>
    <w:rsid w:val="00870655"/>
    <w:rsid w:val="00875D6D"/>
    <w:rsid w:val="008D6863"/>
    <w:rsid w:val="009F1304"/>
    <w:rsid w:val="00B86B75"/>
    <w:rsid w:val="00BC48D5"/>
    <w:rsid w:val="00C36279"/>
    <w:rsid w:val="00CB5289"/>
    <w:rsid w:val="00E315A3"/>
    <w:rsid w:val="00F87150"/>
    <w:rsid w:val="00F95C5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601F3BCF"/>
  <w15:docId w15:val="{7B9C6B9A-846C-4AA6-BBA7-30A6599C1D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6D34"/>
    <w:rPr>
      <w:rFonts w:ascii="Source Sans Pro" w:hAnsi="Source Sans P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6D34"/>
    <w:pPr>
      <w:keepNext/>
      <w:keepLines/>
      <w:pageBreakBefore/>
      <w:spacing w:before="120" w:after="240"/>
      <w:outlineLvl w:val="0"/>
    </w:pPr>
    <w:rPr>
      <w:rFonts w:eastAsiaTheme="majorEastAsia" w:cstheme="majorBidi"/>
      <w:b/>
      <w:bCs/>
      <w:color w:val="B3517F" w:themeColor="accent2"/>
      <w:sz w:val="32"/>
      <w:szCs w:val="28"/>
      <w14:textOutline w14:w="9525" w14:cap="rnd" w14:cmpd="sng" w14:algn="ctr">
        <w14:noFill/>
        <w14:prstDash w14:val="solid"/>
        <w14:bevel/>
      </w14:textOutline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6D34"/>
    <w:pPr>
      <w:keepNext/>
      <w:keepLines/>
      <w:spacing w:before="240" w:after="240"/>
      <w:outlineLvl w:val="1"/>
    </w:pPr>
    <w:rPr>
      <w:rFonts w:eastAsiaTheme="majorEastAsia" w:cstheme="majorBidi"/>
      <w:b/>
      <w:bCs/>
      <w:color w:val="49647D" w:themeColor="accent3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E5949"/>
    <w:pPr>
      <w:keepNext/>
      <w:keepLines/>
      <w:spacing w:before="120"/>
      <w:outlineLvl w:val="2"/>
    </w:pPr>
    <w:rPr>
      <w:rFonts w:eastAsiaTheme="majorEastAsia" w:cstheme="majorBidi"/>
      <w:b/>
      <w:bCs/>
      <w:color w:val="49647D" w:themeColor="accent3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6D34"/>
    <w:pPr>
      <w:keepNext/>
      <w:keepLines/>
      <w:spacing w:before="200" w:after="0"/>
      <w:outlineLvl w:val="3"/>
    </w:pPr>
    <w:rPr>
      <w:rFonts w:eastAsiaTheme="majorEastAsia" w:cstheme="majorBidi"/>
      <w:b/>
      <w:bCs/>
      <w:iCs/>
      <w:color w:val="49647D" w:themeColor="accent3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F6D34"/>
    <w:pPr>
      <w:keepNext/>
      <w:keepLines/>
      <w:pBdr>
        <w:left w:val="single" w:sz="48" w:space="4" w:color="49647D" w:themeColor="accent3"/>
      </w:pBdr>
      <w:spacing w:before="240"/>
      <w:outlineLvl w:val="4"/>
    </w:pPr>
    <w:rPr>
      <w:rFonts w:eastAsiaTheme="majorEastAsia" w:cstheme="majorBidi"/>
      <w:b/>
      <w:color w:val="49647D" w:themeColor="accent3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F6D34"/>
    <w:pPr>
      <w:keepNext/>
      <w:keepLines/>
      <w:spacing w:before="200"/>
      <w:outlineLvl w:val="5"/>
    </w:pPr>
    <w:rPr>
      <w:rFonts w:eastAsiaTheme="majorEastAsia" w:cstheme="majorBidi"/>
      <w:i/>
      <w:iCs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F6D34"/>
    <w:pPr>
      <w:keepNext/>
      <w:keepLines/>
      <w:spacing w:before="200"/>
      <w:outlineLvl w:val="6"/>
    </w:pPr>
    <w:rPr>
      <w:rFonts w:eastAsiaTheme="majorEastAsia" w:cstheme="majorBidi"/>
      <w:i/>
      <w:iCs/>
      <w:color w:val="3A4D5D" w:themeColor="text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F6D34"/>
    <w:pPr>
      <w:keepNext/>
      <w:keepLines/>
      <w:spacing w:before="200"/>
      <w:outlineLvl w:val="7"/>
    </w:pPr>
    <w:rPr>
      <w:rFonts w:eastAsiaTheme="majorEastAsia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F6D34"/>
    <w:pPr>
      <w:keepNext/>
      <w:keepLines/>
      <w:spacing w:before="200"/>
      <w:outlineLvl w:val="8"/>
    </w:pPr>
    <w:rPr>
      <w:rFonts w:eastAsiaTheme="majorEastAsia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adruk2">
    <w:name w:val="Nadruk 2"/>
    <w:basedOn w:val="Strong"/>
    <w:uiPriority w:val="23"/>
    <w:qFormat/>
    <w:rsid w:val="00E158A2"/>
    <w:rPr>
      <w:b/>
      <w:bCs/>
      <w:color w:val="B3517F" w:themeColor="accent2"/>
    </w:rPr>
  </w:style>
  <w:style w:type="character" w:styleId="Strong">
    <w:name w:val="Strong"/>
    <w:aliases w:val="Nadruk 1"/>
    <w:basedOn w:val="DefaultParagraphFont"/>
    <w:uiPriority w:val="22"/>
    <w:qFormat/>
    <w:rsid w:val="00E158A2"/>
    <w:rPr>
      <w:b/>
      <w:bCs/>
      <w:color w:val="49647D" w:themeColor="accent3"/>
    </w:rPr>
  </w:style>
  <w:style w:type="character" w:customStyle="1" w:styleId="Heading1Char">
    <w:name w:val="Heading 1 Char"/>
    <w:basedOn w:val="DefaultParagraphFont"/>
    <w:link w:val="Heading1"/>
    <w:uiPriority w:val="9"/>
    <w:rsid w:val="005F6D34"/>
    <w:rPr>
      <w:rFonts w:ascii="Source Sans Pro" w:eastAsiaTheme="majorEastAsia" w:hAnsi="Source Sans Pro" w:cstheme="majorBidi"/>
      <w:b/>
      <w:bCs/>
      <w:color w:val="B3517F" w:themeColor="accent2"/>
      <w:sz w:val="32"/>
      <w:szCs w:val="28"/>
      <w14:textOutline w14:w="9525" w14:cap="rnd" w14:cmpd="sng" w14:algn="ctr">
        <w14:noFill/>
        <w14:prstDash w14:val="solid"/>
        <w14:bevel/>
      </w14:textOutline>
    </w:rPr>
  </w:style>
  <w:style w:type="character" w:customStyle="1" w:styleId="Heading2Char">
    <w:name w:val="Heading 2 Char"/>
    <w:basedOn w:val="DefaultParagraphFont"/>
    <w:link w:val="Heading2"/>
    <w:uiPriority w:val="9"/>
    <w:rsid w:val="005F6D34"/>
    <w:rPr>
      <w:rFonts w:ascii="Source Sans Pro" w:eastAsiaTheme="majorEastAsia" w:hAnsi="Source Sans Pro" w:cstheme="majorBidi"/>
      <w:b/>
      <w:bCs/>
      <w:color w:val="49647D" w:themeColor="accent3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E5949"/>
    <w:rPr>
      <w:rFonts w:eastAsiaTheme="majorEastAsia" w:cstheme="majorBidi"/>
      <w:b/>
      <w:bCs/>
      <w:color w:val="49647D" w:themeColor="accent3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F6D34"/>
    <w:rPr>
      <w:rFonts w:ascii="Source Sans Pro" w:eastAsiaTheme="majorEastAsia" w:hAnsi="Source Sans Pro" w:cstheme="majorBidi"/>
      <w:b/>
      <w:bCs/>
      <w:iCs/>
      <w:color w:val="49647D" w:themeColor="accent3"/>
    </w:rPr>
  </w:style>
  <w:style w:type="character" w:customStyle="1" w:styleId="Heading5Char">
    <w:name w:val="Heading 5 Char"/>
    <w:basedOn w:val="DefaultParagraphFont"/>
    <w:link w:val="Heading5"/>
    <w:uiPriority w:val="9"/>
    <w:rsid w:val="005F6D34"/>
    <w:rPr>
      <w:rFonts w:ascii="Source Sans Pro" w:eastAsiaTheme="majorEastAsia" w:hAnsi="Source Sans Pro" w:cstheme="majorBidi"/>
      <w:b/>
      <w:color w:val="49647D" w:themeColor="accent3"/>
    </w:rPr>
  </w:style>
  <w:style w:type="character" w:customStyle="1" w:styleId="Heading6Char">
    <w:name w:val="Heading 6 Char"/>
    <w:basedOn w:val="DefaultParagraphFont"/>
    <w:link w:val="Heading6"/>
    <w:uiPriority w:val="9"/>
    <w:rsid w:val="005F6D34"/>
    <w:rPr>
      <w:rFonts w:ascii="Source Sans Pro" w:eastAsiaTheme="majorEastAsia" w:hAnsi="Source Sans Pro" w:cstheme="majorBidi"/>
      <w:i/>
      <w:iCs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rsid w:val="005F6D34"/>
    <w:rPr>
      <w:rFonts w:ascii="Source Sans Pro" w:eastAsiaTheme="majorEastAsia" w:hAnsi="Source Sans Pro" w:cstheme="majorBidi"/>
      <w:i/>
      <w:iCs/>
      <w:color w:val="3A4D5D" w:themeColor="text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F6D34"/>
    <w:rPr>
      <w:rFonts w:ascii="Source Sans Pro" w:eastAsiaTheme="majorEastAsia" w:hAnsi="Source Sans Pro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F6D34"/>
    <w:rPr>
      <w:rFonts w:ascii="Source Sans Pro" w:eastAsiaTheme="majorEastAsia" w:hAnsi="Source Sans Pro" w:cstheme="majorBidi"/>
      <w:i/>
      <w:iCs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158A2"/>
    <w:rPr>
      <w:rFonts w:eastAsiaTheme="minorEastAsia"/>
      <w:b/>
      <w:bCs/>
      <w:smallCaps/>
      <w:color w:val="3A4D5D" w:themeColor="text2"/>
      <w:spacing w:val="6"/>
      <w:szCs w:val="18"/>
      <w:lang w:bidi="hi-IN"/>
    </w:rPr>
  </w:style>
  <w:style w:type="paragraph" w:styleId="Title">
    <w:name w:val="Title"/>
    <w:basedOn w:val="Normal"/>
    <w:next w:val="Normal"/>
    <w:link w:val="TitleChar"/>
    <w:uiPriority w:val="10"/>
    <w:qFormat/>
    <w:rsid w:val="005F6D34"/>
    <w:pPr>
      <w:pBdr>
        <w:top w:val="single" w:sz="48" w:space="31" w:color="B3517F" w:themeColor="accent2"/>
        <w:left w:val="single" w:sz="48" w:space="31" w:color="B3517F" w:themeColor="accent2"/>
        <w:bottom w:val="single" w:sz="48" w:space="31" w:color="B3517F" w:themeColor="accent2"/>
        <w:right w:val="single" w:sz="48" w:space="31" w:color="B3517F" w:themeColor="accent2"/>
      </w:pBdr>
      <w:shd w:val="clear" w:color="auto" w:fill="B3517F" w:themeFill="accent2"/>
      <w:snapToGrid w:val="0"/>
      <w:spacing w:before="6600" w:after="240"/>
      <w:ind w:left="-680" w:right="-680"/>
      <w:contextualSpacing/>
      <w:jc w:val="right"/>
    </w:pPr>
    <w:rPr>
      <w:rFonts w:eastAsiaTheme="majorEastAsia" w:cstheme="majorBidi"/>
      <w:b/>
      <w:color w:val="FFFFFF" w:themeColor="background1"/>
      <w:spacing w:val="30"/>
      <w:kern w:val="28"/>
      <w:sz w:val="56"/>
      <w:szCs w:val="52"/>
      <w14:ligatures w14:val="standard"/>
      <w14:numForm w14:val="oldStyle"/>
    </w:rPr>
  </w:style>
  <w:style w:type="character" w:customStyle="1" w:styleId="TitleChar">
    <w:name w:val="Title Char"/>
    <w:basedOn w:val="DefaultParagraphFont"/>
    <w:link w:val="Title"/>
    <w:uiPriority w:val="10"/>
    <w:rsid w:val="005F6D34"/>
    <w:rPr>
      <w:rFonts w:ascii="Source Sans Pro" w:eastAsiaTheme="majorEastAsia" w:hAnsi="Source Sans Pro" w:cstheme="majorBidi"/>
      <w:b/>
      <w:color w:val="FFFFFF" w:themeColor="background1"/>
      <w:spacing w:val="30"/>
      <w:kern w:val="28"/>
      <w:sz w:val="56"/>
      <w:szCs w:val="52"/>
      <w:shd w:val="clear" w:color="auto" w:fill="B3517F" w:themeFill="accent2"/>
      <w14:ligatures w14:val="standard"/>
      <w14:numForm w14:val="oldStyle"/>
    </w:rPr>
  </w:style>
  <w:style w:type="paragraph" w:styleId="Subtitle">
    <w:name w:val="Subtitle"/>
    <w:basedOn w:val="Title"/>
    <w:next w:val="Normal"/>
    <w:link w:val="SubtitleChar"/>
    <w:uiPriority w:val="11"/>
    <w:qFormat/>
    <w:rsid w:val="004D6876"/>
    <w:pPr>
      <w:numPr>
        <w:ilvl w:val="1"/>
      </w:num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auto"/>
      <w:spacing w:before="120" w:after="0"/>
      <w:ind w:left="-680"/>
    </w:pPr>
    <w:rPr>
      <w:iCs/>
      <w:color w:val="B3517F" w:themeColor="accent2"/>
      <w:spacing w:val="0"/>
      <w:sz w:val="44"/>
      <w:szCs w:val="24"/>
      <w:lang w:bidi="hi-IN"/>
    </w:rPr>
  </w:style>
  <w:style w:type="character" w:customStyle="1" w:styleId="SubtitleChar">
    <w:name w:val="Subtitle Char"/>
    <w:basedOn w:val="DefaultParagraphFont"/>
    <w:link w:val="Subtitle"/>
    <w:uiPriority w:val="11"/>
    <w:rsid w:val="004D6876"/>
    <w:rPr>
      <w:rFonts w:asciiTheme="majorHAnsi" w:eastAsiaTheme="majorEastAsia" w:hAnsiTheme="majorHAnsi" w:cstheme="majorBidi"/>
      <w:b/>
      <w:iCs/>
      <w:color w:val="B3517F" w:themeColor="accent2"/>
      <w:kern w:val="28"/>
      <w:sz w:val="44"/>
      <w:szCs w:val="24"/>
      <w:lang w:bidi="hi-IN"/>
      <w14:ligatures w14:val="standard"/>
      <w14:numForm w14:val="oldStyle"/>
    </w:rPr>
  </w:style>
  <w:style w:type="paragraph" w:styleId="NoSpacing">
    <w:name w:val="No Spacing"/>
    <w:link w:val="NoSpacingChar"/>
    <w:uiPriority w:val="1"/>
    <w:qFormat/>
    <w:rsid w:val="00E158A2"/>
    <w:pPr>
      <w:spacing w:after="0"/>
    </w:pPr>
  </w:style>
  <w:style w:type="character" w:customStyle="1" w:styleId="NoSpacingChar">
    <w:name w:val="No Spacing Char"/>
    <w:basedOn w:val="DefaultParagraphFont"/>
    <w:link w:val="NoSpacing"/>
    <w:uiPriority w:val="1"/>
    <w:rsid w:val="00E158A2"/>
  </w:style>
  <w:style w:type="paragraph" w:styleId="ListParagraph">
    <w:name w:val="List Paragraph"/>
    <w:basedOn w:val="Normal"/>
    <w:uiPriority w:val="34"/>
    <w:qFormat/>
    <w:rsid w:val="00E158A2"/>
    <w:pPr>
      <w:ind w:left="720" w:hanging="288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158A2"/>
    <w:pPr>
      <w:pBdr>
        <w:left w:val="single" w:sz="48" w:space="13" w:color="93984C" w:themeColor="accent1"/>
      </w:pBdr>
      <w:spacing w:line="360" w:lineRule="auto"/>
    </w:pPr>
    <w:rPr>
      <w:rFonts w:asciiTheme="majorHAnsi" w:eastAsiaTheme="minorEastAsia" w:hAnsiTheme="majorHAnsi"/>
      <w:b/>
      <w:iCs/>
      <w:color w:val="93984C" w:themeColor="accent1"/>
      <w:sz w:val="24"/>
      <w:lang w:bidi="hi-IN"/>
    </w:rPr>
  </w:style>
  <w:style w:type="character" w:customStyle="1" w:styleId="QuoteChar">
    <w:name w:val="Quote Char"/>
    <w:basedOn w:val="DefaultParagraphFont"/>
    <w:link w:val="Quote"/>
    <w:uiPriority w:val="29"/>
    <w:rsid w:val="00E158A2"/>
    <w:rPr>
      <w:rFonts w:asciiTheme="majorHAnsi" w:eastAsiaTheme="minorEastAsia" w:hAnsiTheme="majorHAnsi"/>
      <w:b/>
      <w:iCs/>
      <w:color w:val="93984C" w:themeColor="accent1"/>
      <w:sz w:val="24"/>
      <w:lang w:bidi="hi-IN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158A2"/>
    <w:pPr>
      <w:pBdr>
        <w:left w:val="single" w:sz="48" w:space="13" w:color="B3517F" w:themeColor="accent2"/>
      </w:pBdr>
      <w:spacing w:before="240" w:line="300" w:lineRule="auto"/>
    </w:pPr>
    <w:rPr>
      <w:rFonts w:eastAsiaTheme="minorEastAsia"/>
      <w:b/>
      <w:bCs/>
      <w:iCs/>
      <w:color w:val="B3517F" w:themeColor="accent2"/>
      <w:sz w:val="26"/>
      <w:lang w:bidi="hi-IN"/>
      <w14:ligatures w14:val="standard"/>
      <w14:numForm w14:val="oldStyl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158A2"/>
    <w:rPr>
      <w:rFonts w:eastAsiaTheme="minorEastAsia"/>
      <w:b/>
      <w:bCs/>
      <w:iCs/>
      <w:color w:val="B3517F" w:themeColor="accent2"/>
      <w:sz w:val="26"/>
      <w:lang w:bidi="hi-IN"/>
      <w14:ligatures w14:val="standard"/>
      <w14:numForm w14:val="oldStyle"/>
    </w:rPr>
  </w:style>
  <w:style w:type="character" w:styleId="SubtleReference">
    <w:name w:val="Subtle Reference"/>
    <w:basedOn w:val="DefaultParagraphFont"/>
    <w:uiPriority w:val="31"/>
    <w:qFormat/>
    <w:rsid w:val="00E158A2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sid w:val="00E158A2"/>
    <w:rPr>
      <w:rFonts w:asciiTheme="minorHAnsi" w:hAnsiTheme="minorHAnsi"/>
      <w:b/>
      <w:bCs/>
      <w:smallCaps/>
      <w:color w:val="3A4D5D" w:themeColor="text2"/>
      <w:spacing w:val="5"/>
      <w:sz w:val="22"/>
      <w:u w:val="single"/>
    </w:rPr>
  </w:style>
  <w:style w:type="character" w:styleId="BookTitle">
    <w:name w:val="Book Title"/>
    <w:basedOn w:val="DefaultParagraphFont"/>
    <w:uiPriority w:val="33"/>
    <w:qFormat/>
    <w:rsid w:val="00E158A2"/>
    <w:rPr>
      <w:rFonts w:asciiTheme="majorHAnsi" w:hAnsiTheme="majorHAnsi"/>
      <w:b/>
      <w:bCs/>
      <w:caps w:val="0"/>
      <w:smallCaps/>
      <w:color w:val="3A4D5D" w:themeColor="text2"/>
      <w:spacing w:val="10"/>
      <w:sz w:val="22"/>
    </w:rPr>
  </w:style>
  <w:style w:type="paragraph" w:styleId="TOCHeading">
    <w:name w:val="TOC Heading"/>
    <w:basedOn w:val="Normal"/>
    <w:next w:val="Normal"/>
    <w:uiPriority w:val="39"/>
    <w:unhideWhenUsed/>
    <w:qFormat/>
    <w:rsid w:val="0096750D"/>
    <w:pPr>
      <w:pageBreakBefore/>
      <w:spacing w:after="0"/>
    </w:pPr>
    <w:rPr>
      <w:color w:val="FFFFFF" w:themeColor="background1"/>
    </w:rPr>
  </w:style>
  <w:style w:type="paragraph" w:customStyle="1" w:styleId="SourceCode">
    <w:name w:val="Source Code"/>
    <w:link w:val="SourceCodeChar"/>
    <w:rsid w:val="00870655"/>
    <w:pPr>
      <w:pBdr>
        <w:top w:val="dashed" w:sz="4" w:space="1" w:color="808080" w:themeColor="background1" w:themeShade="80"/>
        <w:bottom w:val="dashed" w:sz="4" w:space="1" w:color="808080" w:themeColor="background1" w:themeShade="80"/>
      </w:pBdr>
      <w:shd w:val="clear" w:color="auto" w:fill="FFFFFF" w:themeFill="background1"/>
      <w:wordWrap w:val="0"/>
      <w:spacing w:before="360" w:after="240"/>
      <w:ind w:left="284"/>
    </w:pPr>
    <w:rPr>
      <w:rFonts w:ascii="Consolas" w:hAnsi="Consolas"/>
      <w:sz w:val="18"/>
    </w:rPr>
  </w:style>
  <w:style w:type="character" w:customStyle="1" w:styleId="KeywordTok">
    <w:name w:val="KeywordTok"/>
    <w:rsid w:val="008668B7"/>
    <w:rPr>
      <w:b/>
      <w:color w:val="B3517F" w:themeColor="accent2"/>
      <w:bdr w:val="none" w:sz="0" w:space="0" w:color="auto"/>
      <w:shd w:val="clear" w:color="auto" w:fill="auto"/>
    </w:rPr>
  </w:style>
  <w:style w:type="character" w:customStyle="1" w:styleId="DataTypeTok">
    <w:name w:val="DataTypeTok"/>
    <w:rsid w:val="008668B7"/>
    <w:rPr>
      <w:color w:val="B3517F" w:themeColor="accent2"/>
      <w:bdr w:val="none" w:sz="0" w:space="0" w:color="auto"/>
      <w:shd w:val="clear" w:color="auto" w:fill="auto"/>
    </w:rPr>
  </w:style>
  <w:style w:type="character" w:customStyle="1" w:styleId="DecValTok">
    <w:name w:val="DecValTok"/>
    <w:rsid w:val="008668B7"/>
    <w:rPr>
      <w:b/>
      <w:color w:val="49647D" w:themeColor="accent3"/>
      <w:bdr w:val="none" w:sz="0" w:space="0" w:color="auto"/>
      <w:shd w:val="clear" w:color="auto" w:fill="auto"/>
    </w:rPr>
  </w:style>
  <w:style w:type="character" w:customStyle="1" w:styleId="BaseNTok">
    <w:name w:val="BaseNTok"/>
    <w:rsid w:val="008668B7"/>
    <w:rPr>
      <w:color w:val="B3517F" w:themeColor="accent2"/>
      <w:bdr w:val="none" w:sz="0" w:space="0" w:color="auto"/>
      <w:shd w:val="clear" w:color="auto" w:fill="auto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sid w:val="008668B7"/>
    <w:rPr>
      <w:color w:val="825988" w:themeColor="accent5"/>
      <w:bdr w:val="none" w:sz="0" w:space="0" w:color="auto"/>
      <w:shd w:val="clear" w:color="auto" w:fill="auto"/>
    </w:rPr>
  </w:style>
  <w:style w:type="character" w:customStyle="1" w:styleId="CharTok">
    <w:name w:val="CharTok"/>
    <w:rsid w:val="008668B7"/>
    <w:rPr>
      <w:color w:val="93984C" w:themeColor="accent1"/>
      <w:bdr w:val="none" w:sz="0" w:space="0" w:color="auto"/>
      <w:shd w:val="clear" w:color="auto" w:fill="auto"/>
    </w:rPr>
  </w:style>
  <w:style w:type="character" w:customStyle="1" w:styleId="SpecialCharTok">
    <w:name w:val="SpecialCharTok"/>
    <w:rsid w:val="009F1304"/>
    <w:rPr>
      <w:b/>
      <w:color w:val="000000"/>
      <w:bdr w:val="none" w:sz="0" w:space="0" w:color="auto"/>
      <w:shd w:val="clear" w:color="auto" w:fill="auto"/>
    </w:rPr>
  </w:style>
  <w:style w:type="character" w:customStyle="1" w:styleId="StringTok">
    <w:name w:val="StringTok"/>
    <w:rsid w:val="00853034"/>
    <w:rPr>
      <w:color w:val="93984C" w:themeColor="accent1"/>
      <w:bdr w:val="none" w:sz="0" w:space="0" w:color="auto"/>
      <w:shd w:val="clear" w:color="auto" w:fill="FFFFFF" w:themeFill="background1"/>
    </w:rPr>
  </w:style>
  <w:style w:type="character" w:customStyle="1" w:styleId="VerbatimStringTok">
    <w:name w:val="VerbatimStringTok"/>
    <w:rsid w:val="00F63DDD"/>
    <w:rPr>
      <w:color w:val="93984C" w:themeColor="accent1"/>
      <w:shd w:val="clear" w:color="auto" w:fill="F8F8F8"/>
    </w:rPr>
  </w:style>
  <w:style w:type="character" w:customStyle="1" w:styleId="SpecialStringTok">
    <w:name w:val="SpecialStringTok"/>
    <w:rsid w:val="008668B7"/>
    <w:rPr>
      <w:color w:val="3A4D5D" w:themeColor="text2"/>
      <w:bdr w:val="none" w:sz="0" w:space="0" w:color="auto"/>
      <w:shd w:val="clear" w:color="auto" w:fill="auto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sid w:val="009F1304"/>
    <w:rPr>
      <w:i w:val="0"/>
      <w:color w:val="808080"/>
      <w:bdr w:val="none" w:sz="0" w:space="0" w:color="auto"/>
      <w:shd w:val="clear" w:color="auto" w:fill="auto"/>
    </w:rPr>
  </w:style>
  <w:style w:type="character" w:customStyle="1" w:styleId="DocumentationTok">
    <w:name w:val="DocumentationTok"/>
    <w:rsid w:val="008668B7"/>
    <w:rPr>
      <w:b/>
      <w:i/>
      <w:color w:val="2B3945" w:themeColor="text2" w:themeShade="BF"/>
      <w:bdr w:val="none" w:sz="0" w:space="0" w:color="auto"/>
      <w:shd w:val="clear" w:color="auto" w:fill="auto"/>
    </w:rPr>
  </w:style>
  <w:style w:type="character" w:customStyle="1" w:styleId="AnnotationTok">
    <w:name w:val="AnnotationTok"/>
    <w:rsid w:val="009F1304"/>
    <w:rPr>
      <w:b w:val="0"/>
      <w:i w:val="0"/>
      <w:color w:val="808080"/>
      <w:bdr w:val="none" w:sz="0" w:space="0" w:color="auto"/>
      <w:shd w:val="clear" w:color="auto" w:fill="auto"/>
    </w:rPr>
  </w:style>
  <w:style w:type="character" w:customStyle="1" w:styleId="CommentVarTok">
    <w:name w:val="CommentVarTok"/>
    <w:rsid w:val="007C0A03"/>
    <w:rPr>
      <w:b/>
      <w:i w:val="0"/>
      <w:color w:val="808080" w:themeColor="background1" w:themeShade="80"/>
      <w:bdr w:val="none" w:sz="0" w:space="0" w:color="auto"/>
      <w:shd w:val="clear" w:color="auto" w:fill="auto"/>
    </w:rPr>
  </w:style>
  <w:style w:type="character" w:customStyle="1" w:styleId="OtherTok">
    <w:name w:val="OtherTok"/>
    <w:rsid w:val="00870655"/>
    <w:rPr>
      <w:color w:val="49647D" w:themeColor="accent3"/>
      <w:bdr w:val="none" w:sz="0" w:space="0" w:color="auto"/>
      <w:shd w:val="clear" w:color="auto" w:fill="auto"/>
    </w:rPr>
  </w:style>
  <w:style w:type="character" w:customStyle="1" w:styleId="FunctionTok">
    <w:name w:val="FunctionTok"/>
    <w:rsid w:val="00050D8C"/>
    <w:rPr>
      <w:color w:val="000000"/>
      <w:bdr w:val="none" w:sz="0" w:space="0" w:color="auto"/>
      <w:shd w:val="clear" w:color="auto" w:fill="FFFFFF" w:themeFill="background1"/>
    </w:rPr>
  </w:style>
  <w:style w:type="character" w:customStyle="1" w:styleId="VariableTok">
    <w:name w:val="VariableTok"/>
    <w:rsid w:val="00050D8C"/>
    <w:rPr>
      <w:color w:val="000000"/>
      <w:bdr w:val="none" w:sz="0" w:space="0" w:color="auto"/>
      <w:shd w:val="clear" w:color="auto" w:fill="auto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sid w:val="008668B7"/>
    <w:rPr>
      <w:b/>
      <w:color w:val="88A2BA" w:themeColor="accent3" w:themeTint="99"/>
      <w:bdr w:val="none" w:sz="0" w:space="0" w:color="auto"/>
      <w:shd w:val="clear" w:color="auto" w:fill="auto"/>
    </w:rPr>
  </w:style>
  <w:style w:type="character" w:customStyle="1" w:styleId="BuiltInTok">
    <w:name w:val="BuiltInTok"/>
    <w:rsid w:val="008668B7"/>
    <w:rPr>
      <w:bdr w:val="none" w:sz="0" w:space="0" w:color="auto"/>
      <w:shd w:val="clear" w:color="auto" w:fill="auto"/>
    </w:rPr>
  </w:style>
  <w:style w:type="character" w:customStyle="1" w:styleId="ExtensionTok">
    <w:name w:val="ExtensionTok"/>
    <w:rsid w:val="008668B7"/>
    <w:rPr>
      <w:bdr w:val="none" w:sz="0" w:space="0" w:color="auto"/>
      <w:shd w:val="clear" w:color="auto" w:fill="auto"/>
    </w:rPr>
  </w:style>
  <w:style w:type="character" w:customStyle="1" w:styleId="PreprocessorTok">
    <w:name w:val="PreprocessorTok"/>
    <w:rsid w:val="00595152"/>
    <w:rPr>
      <w:i/>
      <w:color w:val="49647D" w:themeColor="accent3"/>
      <w:bdr w:val="none" w:sz="0" w:space="0" w:color="auto"/>
      <w:shd w:val="clear" w:color="auto" w:fill="auto"/>
    </w:rPr>
  </w:style>
  <w:style w:type="character" w:customStyle="1" w:styleId="AttributeTok">
    <w:name w:val="AttributeTok"/>
    <w:rsid w:val="009F1304"/>
    <w:rPr>
      <w:color w:val="93984C" w:themeColor="accent1"/>
      <w:bdr w:val="none" w:sz="0" w:space="0" w:color="auto"/>
      <w:shd w:val="clear" w:color="auto" w:fill="auto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sid w:val="008668B7"/>
    <w:rPr>
      <w:b/>
      <w:i/>
      <w:color w:val="2B3945" w:themeColor="text2" w:themeShade="BF"/>
      <w:bdr w:val="none" w:sz="0" w:space="0" w:color="auto"/>
      <w:shd w:val="clear" w:color="auto" w:fill="auto"/>
    </w:rPr>
  </w:style>
  <w:style w:type="character" w:customStyle="1" w:styleId="WarningTok">
    <w:name w:val="WarningTok"/>
    <w:rsid w:val="00F63DDD"/>
    <w:rPr>
      <w:b/>
      <w:i/>
      <w:color w:val="CAB922" w:themeColor="accent4" w:themeShade="BF"/>
      <w:shd w:val="clear" w:color="auto" w:fill="F8F8F8"/>
    </w:rPr>
  </w:style>
  <w:style w:type="character" w:customStyle="1" w:styleId="AlertTok">
    <w:name w:val="AlertTok"/>
    <w:rsid w:val="008668B7"/>
    <w:rPr>
      <w:color w:val="EF2929"/>
      <w:bdr w:val="none" w:sz="0" w:space="0" w:color="auto"/>
      <w:shd w:val="clear" w:color="auto" w:fill="auto"/>
    </w:rPr>
  </w:style>
  <w:style w:type="character" w:customStyle="1" w:styleId="ErrorTok">
    <w:name w:val="ErrorTok"/>
    <w:rsid w:val="008668B7"/>
    <w:rPr>
      <w:b/>
      <w:color w:val="A40000"/>
      <w:bdr w:val="none" w:sz="0" w:space="0" w:color="auto"/>
      <w:shd w:val="clear" w:color="auto" w:fill="auto"/>
    </w:rPr>
  </w:style>
  <w:style w:type="character" w:customStyle="1" w:styleId="NormalTok">
    <w:name w:val="NormalTok"/>
    <w:rsid w:val="008668B7"/>
    <w:rPr>
      <w:bdr w:val="none" w:sz="0" w:space="0" w:color="auto"/>
      <w:shd w:val="clear" w:color="auto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6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6A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3D026C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D026C"/>
  </w:style>
  <w:style w:type="paragraph" w:styleId="Footer">
    <w:name w:val="footer"/>
    <w:basedOn w:val="Normal"/>
    <w:link w:val="FooterChar"/>
    <w:uiPriority w:val="99"/>
    <w:unhideWhenUsed/>
    <w:rsid w:val="003D026C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D026C"/>
  </w:style>
  <w:style w:type="character" w:styleId="PlaceholderText">
    <w:name w:val="Placeholder Text"/>
    <w:basedOn w:val="DefaultParagraphFont"/>
    <w:uiPriority w:val="99"/>
    <w:semiHidden/>
    <w:rsid w:val="00F738A9"/>
    <w:rPr>
      <w:color w:val="808080"/>
    </w:rPr>
  </w:style>
  <w:style w:type="paragraph" w:customStyle="1" w:styleId="Author">
    <w:name w:val="Author"/>
    <w:basedOn w:val="Normal"/>
    <w:next w:val="Normal"/>
    <w:qFormat/>
    <w:rsid w:val="00CB5289"/>
    <w:pPr>
      <w:spacing w:before="3240"/>
      <w:ind w:right="-680"/>
      <w:jc w:val="right"/>
    </w:pPr>
    <w:rPr>
      <w:color w:val="B3517F" w:themeColor="accent2"/>
      <w:sz w:val="32"/>
    </w:rPr>
  </w:style>
  <w:style w:type="paragraph" w:customStyle="1" w:styleId="Date1">
    <w:name w:val="Date1"/>
    <w:basedOn w:val="Normal"/>
    <w:next w:val="Normal"/>
    <w:qFormat/>
    <w:rsid w:val="00CB5289"/>
    <w:pPr>
      <w:spacing w:after="360"/>
      <w:ind w:right="-680"/>
      <w:jc w:val="right"/>
    </w:pPr>
    <w:rPr>
      <w:color w:val="B3517F" w:themeColor="accent2"/>
      <w:sz w:val="24"/>
    </w:rPr>
  </w:style>
  <w:style w:type="paragraph" w:styleId="Date">
    <w:name w:val="Date"/>
    <w:basedOn w:val="Date1"/>
    <w:next w:val="Normal"/>
    <w:link w:val="DateChar"/>
    <w:uiPriority w:val="99"/>
    <w:semiHidden/>
    <w:unhideWhenUsed/>
    <w:rsid w:val="00C839EE"/>
  </w:style>
  <w:style w:type="character" w:customStyle="1" w:styleId="DateChar">
    <w:name w:val="Date Char"/>
    <w:basedOn w:val="DefaultParagraphFont"/>
    <w:link w:val="Date"/>
    <w:uiPriority w:val="99"/>
    <w:semiHidden/>
    <w:rsid w:val="00C839EE"/>
    <w:rPr>
      <w:color w:val="B3517F" w:themeColor="accent2"/>
      <w:sz w:val="28"/>
    </w:rPr>
  </w:style>
  <w:style w:type="table" w:styleId="TableGrid">
    <w:name w:val="Table Grid"/>
    <w:basedOn w:val="TableNormal"/>
    <w:uiPriority w:val="39"/>
    <w:rsid w:val="001665B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1665B6"/>
    <w:pPr>
      <w:spacing w:after="0"/>
    </w:pPr>
    <w:tblPr>
      <w:tblStyleRowBandSize w:val="1"/>
      <w:tblStyleColBandSize w:val="1"/>
      <w:tblBorders>
        <w:top w:val="single" w:sz="4" w:space="0" w:color="D196B2" w:themeColor="accent2" w:themeTint="99"/>
        <w:left w:val="single" w:sz="4" w:space="0" w:color="D196B2" w:themeColor="accent2" w:themeTint="99"/>
        <w:bottom w:val="single" w:sz="4" w:space="0" w:color="D196B2" w:themeColor="accent2" w:themeTint="99"/>
        <w:right w:val="single" w:sz="4" w:space="0" w:color="D196B2" w:themeColor="accent2" w:themeTint="99"/>
        <w:insideH w:val="single" w:sz="4" w:space="0" w:color="D196B2" w:themeColor="accent2" w:themeTint="99"/>
        <w:insideV w:val="single" w:sz="4" w:space="0" w:color="D196B2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3517F" w:themeColor="accent2"/>
          <w:left w:val="single" w:sz="4" w:space="0" w:color="B3517F" w:themeColor="accent2"/>
          <w:bottom w:val="single" w:sz="4" w:space="0" w:color="B3517F" w:themeColor="accent2"/>
          <w:right w:val="single" w:sz="4" w:space="0" w:color="B3517F" w:themeColor="accent2"/>
          <w:insideH w:val="nil"/>
          <w:insideV w:val="nil"/>
        </w:tcBorders>
        <w:shd w:val="clear" w:color="auto" w:fill="B3517F" w:themeFill="accent2"/>
      </w:tcPr>
    </w:tblStylePr>
    <w:tblStylePr w:type="lastRow">
      <w:rPr>
        <w:b/>
        <w:bCs/>
      </w:rPr>
      <w:tblPr/>
      <w:tcPr>
        <w:tcBorders>
          <w:top w:val="double" w:sz="4" w:space="0" w:color="B3517F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CE5" w:themeFill="accent2" w:themeFillTint="33"/>
      </w:tcPr>
    </w:tblStylePr>
    <w:tblStylePr w:type="band1Horz">
      <w:tblPr/>
      <w:tcPr>
        <w:shd w:val="clear" w:color="auto" w:fill="EFDCE5" w:themeFill="accent2" w:themeFillTint="33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0F496C"/>
    <w:pPr>
      <w:spacing w:after="100"/>
    </w:pPr>
    <w:rPr>
      <w:b/>
      <w:sz w:val="24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F496C"/>
    <w:pPr>
      <w:spacing w:after="0"/>
      <w:ind w:left="220" w:hanging="220"/>
    </w:pPr>
    <w:rPr>
      <w:b/>
      <w:sz w:val="24"/>
    </w:rPr>
  </w:style>
  <w:style w:type="character" w:styleId="Hyperlink">
    <w:name w:val="Hyperlink"/>
    <w:basedOn w:val="Strong"/>
    <w:uiPriority w:val="99"/>
    <w:unhideWhenUsed/>
    <w:rsid w:val="00A21D46"/>
    <w:rPr>
      <w:b w:val="0"/>
      <w:bCs/>
      <w:color w:val="B3517F" w:themeColor="accent2"/>
      <w:u w:val="single"/>
    </w:rPr>
  </w:style>
  <w:style w:type="paragraph" w:customStyle="1" w:styleId="Compact">
    <w:name w:val="Compact"/>
    <w:basedOn w:val="Normal"/>
    <w:rsid w:val="00595152"/>
    <w:pPr>
      <w:spacing w:after="60"/>
      <w:contextualSpacing/>
    </w:pPr>
    <w:rPr>
      <w:color w:val="595959" w:themeColor="text1" w:themeTint="A6"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87065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70655"/>
    <w:pPr>
      <w:spacing w:after="100"/>
      <w:ind w:left="440"/>
    </w:pPr>
  </w:style>
  <w:style w:type="character" w:customStyle="1" w:styleId="SourceCodeChar">
    <w:name w:val="Source Code Char"/>
    <w:basedOn w:val="DefaultParagraphFont"/>
    <w:link w:val="SourceCode"/>
    <w:rsid w:val="00870655"/>
    <w:rPr>
      <w:rFonts w:ascii="Consolas" w:hAnsi="Consolas"/>
      <w:sz w:val="18"/>
      <w:shd w:val="clear" w:color="auto" w:fill="FFFFFF" w:themeFill="background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Certe">
  <a:themeElements>
    <a:clrScheme name="Certe">
      <a:dk1>
        <a:srgbClr val="000000"/>
      </a:dk1>
      <a:lt1>
        <a:srgbClr val="FFFFFF"/>
      </a:lt1>
      <a:dk2>
        <a:srgbClr val="3A4D5D"/>
      </a:dk2>
      <a:lt2>
        <a:srgbClr val="E7E6E6"/>
      </a:lt2>
      <a:accent1>
        <a:srgbClr val="93984C"/>
      </a:accent1>
      <a:accent2>
        <a:srgbClr val="B3517F"/>
      </a:accent2>
      <a:accent3>
        <a:srgbClr val="49647D"/>
      </a:accent3>
      <a:accent4>
        <a:srgbClr val="E3D559"/>
      </a:accent4>
      <a:accent5>
        <a:srgbClr val="825988"/>
      </a:accent5>
      <a:accent6>
        <a:srgbClr val="CEB9D6"/>
      </a:accent6>
      <a:hlink>
        <a:srgbClr val="69839C"/>
      </a:hlink>
      <a:folHlink>
        <a:srgbClr val="B8BB8B"/>
      </a:folHlink>
    </a:clrScheme>
    <a:fontScheme name="Lettertype Certe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txDef>
      <a:spPr>
        <a:noFill/>
      </a:spPr>
      <a:bodyPr wrap="square" lIns="0" tIns="0" rIns="0" bIns="0" rtlCol="0">
        <a:spAutoFit/>
      </a:bodyPr>
      <a:lstStyle>
        <a:defPPr>
          <a:defRPr/>
        </a:defPPr>
      </a:lst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61</Words>
  <Characters>351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refdoc</vt:lpstr>
      <vt:lpstr>EH1H Prevalence Study 2017-2018</vt:lpstr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doc</dc:title>
  <dc:creator>"Matthijs Berends" &lt;m.berends@certe.nl&gt;</dc:creator>
  <cp:keywords/>
  <cp:lastModifiedBy>Berends, MS (mmb)</cp:lastModifiedBy>
  <cp:revision>7</cp:revision>
  <cp:lastPrinted>2024-01-07T18:56:00Z</cp:lastPrinted>
  <dcterms:created xsi:type="dcterms:W3CDTF">2018-10-23T07:29:00Z</dcterms:created>
  <dcterms:modified xsi:type="dcterms:W3CDTF">2024-04-06T11:48:00Z</dcterms:modified>
</cp:coreProperties>
</file>